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14392" w:rsidR="00CF2530" w:rsidP="00E55BCD" w:rsidRDefault="00CF2530" w14:paraId="0D287449" w14:textId="42D48509">
      <w:pPr>
        <w:spacing w:after="0" w:line="240" w:lineRule="auto"/>
        <w:contextualSpacing/>
        <w:rPr>
          <w:rFonts w:ascii="Arial" w:hAnsi="Arial" w:eastAsia="Arial" w:cs="Arial"/>
          <w:b/>
          <w:bCs/>
          <w:sz w:val="24"/>
          <w:szCs w:val="24"/>
        </w:rPr>
      </w:pPr>
    </w:p>
    <w:p w:rsidRPr="00114392" w:rsidR="42E7113D" w:rsidP="6AFAC0BC" w:rsidRDefault="4320B9CD" w14:paraId="57D03FE6" w14:textId="244FEC96">
      <w:pPr>
        <w:spacing w:after="0" w:line="240" w:lineRule="auto"/>
        <w:contextualSpacing/>
        <w:rPr>
          <w:rFonts w:ascii="Arial" w:hAnsi="Arial" w:eastAsia="Arial" w:cs="Arial"/>
          <w:sz w:val="24"/>
          <w:szCs w:val="24"/>
        </w:rPr>
      </w:pPr>
      <w:r w:rsidRPr="00114392">
        <w:rPr>
          <w:rFonts w:ascii="Arial" w:hAnsi="Arial" w:eastAsia="Arial" w:cs="Arial"/>
          <w:b/>
          <w:sz w:val="24"/>
          <w:szCs w:val="24"/>
          <w:lang w:bidi="es-419"/>
        </w:rPr>
        <w:t xml:space="preserve">Página web: </w:t>
      </w:r>
      <w:hyperlink w:history="1" r:id="rId8">
        <w:r w:rsidRPr="00114392" w:rsidR="39082120">
          <w:rPr>
            <w:rStyle w:val="Hyperlink"/>
            <w:rFonts w:ascii="Arial" w:hAnsi="Arial" w:eastAsia="Arial" w:cs="Arial"/>
            <w:sz w:val="24"/>
            <w:szCs w:val="24"/>
            <w:lang w:bidi="es-419"/>
          </w:rPr>
          <w:t>wmata.com/</w:t>
        </w:r>
        <w:proofErr w:type="spellStart"/>
        <w:r w:rsidRPr="00114392" w:rsidR="39082120">
          <w:rPr>
            <w:rStyle w:val="Hyperlink"/>
            <w:rFonts w:ascii="Arial" w:hAnsi="Arial" w:eastAsia="Arial" w:cs="Arial"/>
            <w:sz w:val="24"/>
            <w:szCs w:val="24"/>
            <w:lang w:bidi="es-419"/>
          </w:rPr>
          <w:t>PotomacYard</w:t>
        </w:r>
        <w:proofErr w:type="spellEnd"/>
      </w:hyperlink>
    </w:p>
    <w:p w:rsidRPr="00114392" w:rsidR="00CF2530" w:rsidP="00E55BCD" w:rsidRDefault="4320B9CD" w14:paraId="63D21C3A" w14:textId="7AB6DA0F">
      <w:pPr>
        <w:spacing w:after="0" w:line="240" w:lineRule="auto"/>
        <w:contextualSpacing/>
        <w:rPr>
          <w:rFonts w:ascii="Arial" w:hAnsi="Arial" w:eastAsia="Arial" w:cs="Arial"/>
          <w:sz w:val="24"/>
          <w:szCs w:val="24"/>
        </w:rPr>
      </w:pPr>
      <w:r w:rsidRPr="00114392">
        <w:rPr>
          <w:rFonts w:ascii="Arial" w:hAnsi="Arial" w:eastAsia="Arial" w:cs="Arial"/>
          <w:sz w:val="24"/>
          <w:szCs w:val="24"/>
          <w:lang w:bidi="es-419"/>
        </w:rPr>
        <w:t>Etiquetas: #PotomacYard #wmata #AlexandriaVA #PotomacYardStation #yourmetro</w:t>
      </w:r>
    </w:p>
    <w:p w:rsidRPr="00114392" w:rsidR="43D453F8" w:rsidP="00E55BCD" w:rsidRDefault="43D453F8" w14:paraId="4689D6E5" w14:textId="551B19F5">
      <w:pPr>
        <w:spacing w:after="0" w:line="240" w:lineRule="auto"/>
        <w:contextualSpacing/>
        <w:rPr>
          <w:rFonts w:ascii="Arial" w:hAnsi="Arial" w:eastAsia="Arial" w:cs="Arial"/>
          <w:sz w:val="24"/>
          <w:szCs w:val="24"/>
        </w:rPr>
      </w:pPr>
    </w:p>
    <w:p w:rsidRPr="00114392" w:rsidR="5A3C9000" w:rsidP="00E55BCD" w:rsidRDefault="5A3C9000" w14:paraId="54BF5026" w14:textId="65041EF4">
      <w:pPr>
        <w:spacing w:line="240" w:lineRule="auto"/>
        <w:contextualSpacing/>
        <w:rPr>
          <w:rFonts w:ascii="Arial" w:hAnsi="Arial" w:eastAsia="Arial" w:cs="Arial"/>
          <w:sz w:val="24"/>
          <w:szCs w:val="24"/>
        </w:rPr>
      </w:pPr>
      <w:r w:rsidRPr="00114392">
        <w:rPr>
          <w:rFonts w:ascii="Arial" w:hAnsi="Arial" w:eastAsia="Arial" w:cs="Arial"/>
          <w:sz w:val="24"/>
          <w:szCs w:val="24"/>
          <w:lang w:bidi="es-419"/>
        </w:rPr>
        <w:t>***</w:t>
      </w:r>
    </w:p>
    <w:p w:rsidRPr="00114392" w:rsidR="00E55BCD" w:rsidP="00E55BCD" w:rsidRDefault="00E55BCD" w14:paraId="276F0B73" w14:textId="77777777">
      <w:pPr>
        <w:spacing w:line="240" w:lineRule="auto"/>
        <w:contextualSpacing/>
        <w:rPr>
          <w:rFonts w:ascii="Arial" w:hAnsi="Arial" w:eastAsia="Arial" w:cs="Arial"/>
          <w:sz w:val="24"/>
          <w:szCs w:val="24"/>
        </w:rPr>
      </w:pPr>
    </w:p>
    <w:p w:rsidRPr="00E814D2" w:rsidR="18F72DEE" w:rsidP="35228CEC" w:rsidRDefault="0093005A" w14:paraId="70986FA4" w14:textId="7550F646">
      <w:pPr>
        <w:spacing w:line="480" w:lineRule="auto"/>
        <w:contextualSpacing/>
        <w:rPr>
          <w:rFonts w:ascii="Arial" w:hAnsi="Arial" w:eastAsia="Arial" w:cs="Arial"/>
          <w:color w:val="FF0000"/>
          <w:sz w:val="24"/>
          <w:szCs w:val="24"/>
          <w:lang w:bidi="es-419"/>
        </w:rPr>
      </w:pPr>
      <w:bookmarkStart w:name="_Hlk132731684" w:id="0"/>
      <w:r w:rsidR="0093005A">
        <w:drawing>
          <wp:inline wp14:editId="1D8206C1" wp14:anchorId="1F79575E">
            <wp:extent cx="1390015" cy="1524000"/>
            <wp:effectExtent l="0" t="0" r="635" b="0"/>
            <wp:docPr id="3" name="Picture 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076882136f23408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39001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5228CEC" w:rsidR="2859343D">
        <w:rPr>
          <w:rFonts w:ascii="Arial" w:hAnsi="Arial" w:eastAsia="Arial" w:cs="Arial"/>
          <w:color w:val="FF0000"/>
          <w:sz w:val="24"/>
          <w:szCs w:val="24"/>
          <w:lang w:bidi="es-419"/>
        </w:rPr>
        <w:t xml:space="preserve">Imagen: </w:t>
      </w:r>
      <w:r w:rsidRPr="35228CEC" w:rsidR="0890844E">
        <w:rPr>
          <w:rFonts w:ascii="Arial" w:hAnsi="Arial" w:eastAsia="Arial" w:cs="Arial"/>
          <w:color w:val="FF0000"/>
          <w:sz w:val="24"/>
          <w:szCs w:val="24"/>
          <w:lang w:bidi="es-419"/>
        </w:rPr>
        <w:t xml:space="preserve">Mapa del sistema de </w:t>
      </w:r>
      <w:bookmarkEnd w:id="0"/>
      <w:r w:rsidRPr="35228CEC" w:rsidR="0093005A">
        <w:rPr>
          <w:rFonts w:ascii="Arial" w:hAnsi="Arial" w:eastAsia="Arial" w:cs="Arial"/>
          <w:color w:val="FF0000"/>
          <w:sz w:val="24"/>
          <w:szCs w:val="24"/>
          <w:lang w:bidi="es-419"/>
        </w:rPr>
        <w:t>Metro</w:t>
      </w:r>
    </w:p>
    <w:p w:rsidRPr="00114392" w:rsidR="18F72DEE" w:rsidP="00E55BCD" w:rsidRDefault="00A4307E" w14:paraId="404CB59F" w14:textId="32B9326C">
      <w:pPr>
        <w:spacing w:line="480" w:lineRule="auto"/>
        <w:contextualSpacing/>
        <w:rPr>
          <w:rFonts w:ascii="Arial" w:hAnsi="Arial" w:eastAsia="Arial" w:cs="Arial"/>
          <w:b/>
          <w:bCs/>
          <w:sz w:val="24"/>
          <w:szCs w:val="24"/>
        </w:rPr>
      </w:pPr>
      <w:r w:rsidRPr="00114392">
        <w:rPr>
          <w:rFonts w:ascii="Arial" w:hAnsi="Arial" w:eastAsia="Arial" w:cs="Arial"/>
          <w:b/>
          <w:sz w:val="24"/>
          <w:szCs w:val="24"/>
          <w:lang w:bidi="es-419"/>
        </w:rPr>
        <w:t xml:space="preserve">Ejemplo del boletín electrónico: </w:t>
      </w:r>
      <w:r w:rsidRPr="00114392">
        <w:rPr>
          <w:rFonts w:ascii="Arial" w:hAnsi="Arial" w:eastAsia="Arial" w:cs="Arial"/>
          <w:b/>
          <w:sz w:val="24"/>
          <w:szCs w:val="24"/>
          <w:lang w:bidi="es-419"/>
        </w:rPr>
        <w:br/>
      </w:r>
      <w:r w:rsidRPr="00114392">
        <w:rPr>
          <w:rFonts w:ascii="Arial" w:hAnsi="Arial" w:eastAsia="Arial" w:cs="Arial"/>
          <w:b/>
          <w:sz w:val="24"/>
          <w:szCs w:val="24"/>
          <w:lang w:bidi="es-419"/>
        </w:rPr>
        <w:t>¡La nueva estación de Metro abre sus puertas!</w:t>
      </w:r>
    </w:p>
    <w:p w:rsidRPr="00114392" w:rsidR="18F72DEE" w:rsidP="00E55BCD" w:rsidRDefault="18F72DEE" w14:paraId="627BEDFB" w14:textId="4BACE3F5">
      <w:pPr>
        <w:contextualSpacing/>
        <w:rPr>
          <w:rFonts w:ascii="Arial" w:hAnsi="Arial" w:eastAsia="Arial" w:cs="Arial"/>
          <w:sz w:val="24"/>
          <w:szCs w:val="24"/>
        </w:rPr>
      </w:pPr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La estación de Potomac Yard de Metro ya está abierta. La nueva estación proporciona un acceso adicional de </w:t>
      </w:r>
      <w:proofErr w:type="spellStart"/>
      <w:r w:rsidRPr="18920DD3">
        <w:rPr>
          <w:rFonts w:ascii="Arial" w:hAnsi="Arial" w:eastAsia="Arial" w:cs="Arial"/>
          <w:sz w:val="24"/>
          <w:szCs w:val="24"/>
          <w:lang w:bidi="es-419"/>
        </w:rPr>
        <w:t>Metrorail</w:t>
      </w:r>
      <w:proofErr w:type="spellEnd"/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 entre Alexandria (Virginia) y la región de D. C., y ofrece una puerta de entrada a tiendas, restaurantes, educación, oportunidades de empleo y servicios. </w:t>
      </w:r>
      <w:r w:rsidRPr="00AD3D02" w:rsidR="00AD3D02">
        <w:rPr>
          <w:rFonts w:ascii="Arial" w:hAnsi="Arial" w:eastAsia="Arial" w:cs="Arial"/>
          <w:sz w:val="24"/>
          <w:szCs w:val="24"/>
          <w:lang w:bidi="es-419"/>
        </w:rPr>
        <w:t xml:space="preserve">Esta es la estación ferroviaria número 98 de Metro, </w:t>
      </w:r>
      <w:r w:rsidRPr="18920DD3">
        <w:rPr>
          <w:rFonts w:ascii="Arial" w:hAnsi="Arial" w:eastAsia="Arial" w:cs="Arial"/>
          <w:sz w:val="24"/>
          <w:szCs w:val="24"/>
          <w:lang w:bidi="es-419"/>
        </w:rPr>
        <w:t>y la segunda estación complementaria, es decir, construida dentro de una línea ferroviaria existente. Visite wmata.com/</w:t>
      </w:r>
      <w:proofErr w:type="spellStart"/>
      <w:r w:rsidRPr="18920DD3">
        <w:rPr>
          <w:rFonts w:ascii="Arial" w:hAnsi="Arial" w:eastAsia="Arial" w:cs="Arial"/>
          <w:sz w:val="24"/>
          <w:szCs w:val="24"/>
          <w:lang w:bidi="es-419"/>
        </w:rPr>
        <w:t>PotomacYard</w:t>
      </w:r>
      <w:proofErr w:type="spellEnd"/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 para saber cómo llegar a la estación, qué líneas de autobús de </w:t>
      </w:r>
      <w:proofErr w:type="spellStart"/>
      <w:r w:rsidRPr="18920DD3">
        <w:rPr>
          <w:rFonts w:ascii="Arial" w:hAnsi="Arial" w:eastAsia="Arial" w:cs="Arial"/>
          <w:sz w:val="24"/>
          <w:szCs w:val="24"/>
          <w:lang w:bidi="es-419"/>
        </w:rPr>
        <w:t>Metroway</w:t>
      </w:r>
      <w:proofErr w:type="spellEnd"/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 y DASH pasan por la estación, dónde dejar la bicicleta ¡y mucho más!</w:t>
      </w:r>
    </w:p>
    <w:p w:rsidRPr="00114392" w:rsidR="00E55BCD" w:rsidP="00E55BCD" w:rsidRDefault="00E55BCD" w14:paraId="6623F4DF" w14:textId="2008CFAA">
      <w:pPr>
        <w:contextualSpacing/>
        <w:rPr>
          <w:rFonts w:ascii="Arial" w:hAnsi="Arial" w:eastAsia="Arial" w:cs="Arial"/>
          <w:sz w:val="24"/>
          <w:szCs w:val="24"/>
        </w:rPr>
      </w:pPr>
    </w:p>
    <w:p w:rsidRPr="00114392" w:rsidR="00BB4179" w:rsidP="00E55BCD" w:rsidRDefault="18F72DEE" w14:paraId="66CA968A" w14:textId="25DB437A">
      <w:pPr>
        <w:spacing w:line="480" w:lineRule="auto"/>
        <w:contextualSpacing/>
        <w:rPr>
          <w:rFonts w:ascii="Arial" w:hAnsi="Arial" w:eastAsia="Arial" w:cs="Arial"/>
          <w:b/>
          <w:bCs/>
          <w:sz w:val="24"/>
          <w:szCs w:val="24"/>
        </w:rPr>
      </w:pPr>
      <w:r w:rsidRPr="00114392">
        <w:rPr>
          <w:rFonts w:ascii="Arial" w:hAnsi="Arial" w:eastAsia="Arial" w:cs="Arial"/>
          <w:sz w:val="24"/>
          <w:szCs w:val="24"/>
          <w:lang w:bidi="es-419"/>
        </w:rPr>
        <w:t>***</w:t>
      </w:r>
    </w:p>
    <w:p w:rsidRPr="00114392" w:rsidR="004D1758" w:rsidP="00E55BCD" w:rsidRDefault="0093005A" w14:paraId="3BDAB84E" w14:textId="3B8DF9F6">
      <w:pPr>
        <w:spacing w:line="480" w:lineRule="auto"/>
        <w:contextualSpacing/>
        <w:rPr>
          <w:rFonts w:ascii="Arial" w:hAnsi="Arial" w:eastAsia="Arial" w:cs="Arial"/>
          <w:b/>
          <w:bCs/>
          <w:sz w:val="24"/>
          <w:szCs w:val="24"/>
        </w:rPr>
      </w:pPr>
      <w:r>
        <w:rPr>
          <w:rFonts w:ascii="Arial" w:hAnsi="Arial" w:eastAsia="Arial" w:cs="Arial"/>
          <w:noProof/>
          <w:color w:val="FF0000"/>
          <w:sz w:val="24"/>
          <w:szCs w:val="24"/>
          <w:lang w:bidi="es-419"/>
        </w:rPr>
        <w:drawing>
          <wp:anchor distT="0" distB="0" distL="114300" distR="114300" simplePos="0" relativeHeight="251658240" behindDoc="1" locked="0" layoutInCell="1" allowOverlap="1" wp14:anchorId="7FE15DAC" wp14:editId="34D74ACC">
            <wp:simplePos x="0" y="0"/>
            <wp:positionH relativeFrom="column">
              <wp:posOffset>56515</wp:posOffset>
            </wp:positionH>
            <wp:positionV relativeFrom="paragraph">
              <wp:posOffset>286385</wp:posOffset>
            </wp:positionV>
            <wp:extent cx="1621790" cy="2164080"/>
            <wp:effectExtent l="0" t="0" r="0" b="7620"/>
            <wp:wrapTight wrapText="bothSides">
              <wp:wrapPolygon edited="0">
                <wp:start x="0" y="0"/>
                <wp:lineTo x="0" y="21486"/>
                <wp:lineTo x="21312" y="21486"/>
                <wp:lineTo x="21312" y="0"/>
                <wp:lineTo x="0" y="0"/>
              </wp:wrapPolygon>
            </wp:wrapTight>
            <wp:docPr id="4" name="Picture 4" descr="A sign outside of a build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ign outside of a building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90" cy="2164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4392" w:rsidR="2DDFB221">
        <w:rPr>
          <w:rFonts w:ascii="Arial" w:hAnsi="Arial" w:eastAsia="Arial" w:cs="Arial"/>
          <w:b/>
          <w:sz w:val="24"/>
          <w:szCs w:val="24"/>
          <w:lang w:bidi="es-419"/>
        </w:rPr>
        <w:t>Ejemplo del anuncio para redes sociales:</w:t>
      </w:r>
    </w:p>
    <w:p w:rsidR="0093005A" w:rsidP="00E55BCD" w:rsidRDefault="0093005A" w14:paraId="0DDC3444" w14:textId="22F8BD96">
      <w:pPr>
        <w:spacing w:line="480" w:lineRule="auto"/>
        <w:contextualSpacing/>
        <w:rPr>
          <w:rFonts w:ascii="Arial" w:hAnsi="Arial" w:eastAsia="Arial" w:cs="Arial"/>
          <w:color w:val="FF0000"/>
          <w:sz w:val="24"/>
          <w:szCs w:val="24"/>
          <w:lang w:bidi="es-419"/>
        </w:rPr>
      </w:pPr>
    </w:p>
    <w:p w:rsidR="0093005A" w:rsidP="00E55BCD" w:rsidRDefault="0093005A" w14:paraId="17AAE837" w14:textId="6B4586E2">
      <w:pPr>
        <w:spacing w:line="480" w:lineRule="auto"/>
        <w:contextualSpacing/>
        <w:rPr>
          <w:rFonts w:ascii="Arial" w:hAnsi="Arial" w:eastAsia="Arial" w:cs="Arial"/>
          <w:color w:val="FF0000"/>
          <w:sz w:val="24"/>
          <w:szCs w:val="24"/>
          <w:lang w:bidi="es-419"/>
        </w:rPr>
      </w:pPr>
    </w:p>
    <w:p w:rsidRPr="00B85E24" w:rsidR="00E52B2B" w:rsidP="00E55BCD" w:rsidRDefault="009900C6" w14:paraId="35FA399D" w14:textId="53CDC27C">
      <w:pPr>
        <w:spacing w:line="480" w:lineRule="auto"/>
        <w:contextualSpacing/>
        <w:rPr>
          <w:rFonts w:ascii="Arial" w:hAnsi="Arial" w:eastAsia="Arial" w:cs="Arial"/>
          <w:color w:val="FF0000"/>
          <w:sz w:val="24"/>
          <w:szCs w:val="24"/>
        </w:rPr>
      </w:pPr>
      <w:r w:rsidRPr="00B85E24">
        <w:rPr>
          <w:rFonts w:ascii="Arial" w:hAnsi="Arial" w:eastAsia="Arial" w:cs="Arial"/>
          <w:color w:val="FF0000"/>
          <w:sz w:val="24"/>
          <w:szCs w:val="24"/>
          <w:lang w:bidi="es-419"/>
        </w:rPr>
        <w:t xml:space="preserve">Imagen: Imagen del </w:t>
      </w:r>
      <w:r w:rsidR="00AD3D02">
        <w:rPr>
          <w:rFonts w:ascii="Arial" w:hAnsi="Arial" w:eastAsia="Arial" w:cs="Arial"/>
          <w:color w:val="FF0000"/>
          <w:sz w:val="24"/>
          <w:szCs w:val="24"/>
          <w:lang w:bidi="es-419"/>
        </w:rPr>
        <w:t xml:space="preserve">poste de la estación </w:t>
      </w:r>
    </w:p>
    <w:p w:rsidR="0093005A" w:rsidP="00E55BCD" w:rsidRDefault="0093005A" w14:paraId="35629889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="0093005A" w:rsidP="00E55BCD" w:rsidRDefault="0093005A" w14:paraId="0307787E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="0093005A" w:rsidP="00E55BCD" w:rsidRDefault="0093005A" w14:paraId="11090E9A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="0093005A" w:rsidP="00E55BCD" w:rsidRDefault="0093005A" w14:paraId="48C1E247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="0093005A" w:rsidP="00E55BCD" w:rsidRDefault="0093005A" w14:paraId="4F4D6AAC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="0093005A" w:rsidP="00E55BCD" w:rsidRDefault="0093005A" w14:paraId="362AAD78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Pr="00114392" w:rsidR="0DFC8830" w:rsidP="00E55BCD" w:rsidRDefault="0DFC8830" w14:paraId="64916FA8" w14:textId="68022AA3">
      <w:pPr>
        <w:contextualSpacing/>
        <w:rPr>
          <w:rFonts w:ascii="Arial" w:hAnsi="Arial" w:eastAsia="Arial" w:cs="Arial"/>
          <w:sz w:val="24"/>
          <w:szCs w:val="24"/>
        </w:rPr>
      </w:pPr>
      <w:r w:rsidRPr="00114392">
        <w:rPr>
          <w:rFonts w:ascii="Arial" w:hAnsi="Arial" w:eastAsia="Arial" w:cs="Arial"/>
          <w:b/>
          <w:sz w:val="24"/>
          <w:szCs w:val="24"/>
          <w:lang w:bidi="es-419"/>
        </w:rPr>
        <w:lastRenderedPageBreak/>
        <w:t>Facebook:</w:t>
      </w:r>
    </w:p>
    <w:p w:rsidRPr="00114392" w:rsidR="00A35BCC" w:rsidP="00E55BCD" w:rsidRDefault="00C94FB4" w14:paraId="5CF6C109" w14:textId="6C664084">
      <w:pPr>
        <w:contextualSpacing/>
        <w:rPr>
          <w:rFonts w:ascii="Arial" w:hAnsi="Arial" w:eastAsia="Arial" w:cs="Arial"/>
          <w:sz w:val="24"/>
          <w:szCs w:val="24"/>
        </w:rPr>
      </w:pPr>
      <w:r w:rsidRPr="18920DD3">
        <w:rPr>
          <w:rFonts w:ascii="Arial" w:hAnsi="Arial" w:eastAsia="Arial" w:cs="Arial"/>
          <w:sz w:val="24"/>
          <w:szCs w:val="24"/>
          <w:lang w:bidi="es-419"/>
        </w:rPr>
        <w:t>¡La nueva estación de Metro, Potomac Yard</w:t>
      </w:r>
      <w:r w:rsidRPr="18920DD3">
        <w:rPr>
          <w:rFonts w:ascii="Segoe UI Emoji" w:hAnsi="Segoe UI Emoji" w:eastAsia="Arial" w:cs="Segoe UI Emoji"/>
          <w:sz w:val="24"/>
          <w:szCs w:val="24"/>
          <w:lang w:bidi="es-419"/>
        </w:rPr>
        <w:t xml:space="preserve"> 🔵🟡,</w:t>
      </w:r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 ya está abierta! Visite la página web de @metroforward para obtener más información sobre la nueva estación. Puede encontrar:  </w:t>
      </w:r>
      <w:r>
        <w:rPr>
          <w:lang w:bidi="es-419"/>
        </w:rPr>
        <w:br/>
      </w:r>
      <w:r>
        <w:rPr>
          <w:lang w:bidi="es-419"/>
        </w:rPr>
        <w:br/>
      </w:r>
      <w:r w:rsidRPr="18920DD3" w:rsidR="6C1EBCFB">
        <w:rPr>
          <w:rFonts w:ascii="Segoe UI Emoji" w:hAnsi="Segoe UI Emoji" w:eastAsia="Arial" w:cs="Segoe UI Emoji"/>
          <w:sz w:val="24"/>
          <w:szCs w:val="24"/>
          <w:lang w:bidi="es-419"/>
        </w:rPr>
        <w:t>✅</w:t>
      </w:r>
      <w:r w:rsidRPr="18920DD3" w:rsidR="51B3F69A">
        <w:rPr>
          <w:rFonts w:ascii="Arial" w:hAnsi="Arial" w:eastAsia="Arial" w:cs="Arial"/>
          <w:sz w:val="24"/>
          <w:szCs w:val="24"/>
          <w:lang w:bidi="es-419"/>
        </w:rPr>
        <w:t>Características de la estación</w:t>
      </w:r>
      <w:r>
        <w:rPr>
          <w:lang w:bidi="es-419"/>
        </w:rPr>
        <w:br/>
      </w:r>
      <w:r>
        <w:rPr>
          <w:lang w:bidi="es-419"/>
        </w:rPr>
        <w:br/>
      </w:r>
      <w:r w:rsidRPr="18920DD3" w:rsidR="3760DD1E">
        <w:rPr>
          <w:rFonts w:ascii="Segoe UI Emoji" w:hAnsi="Segoe UI Emoji" w:eastAsia="Arial" w:cs="Segoe UI Emoji"/>
          <w:sz w:val="24"/>
          <w:szCs w:val="24"/>
          <w:lang w:bidi="es-419"/>
        </w:rPr>
        <w:t xml:space="preserve">✅ </w:t>
      </w:r>
      <w:r w:rsidRPr="18920DD3" w:rsidR="00E814D2">
        <w:rPr>
          <w:rFonts w:ascii="Arial" w:hAnsi="Arial" w:eastAsia="Arial" w:cs="Arial"/>
          <w:sz w:val="24"/>
          <w:szCs w:val="24"/>
          <w:lang w:bidi="es-419"/>
        </w:rPr>
        <w:t>Preguntas frecuentes</w:t>
      </w:r>
    </w:p>
    <w:p w:rsidR="0049191E" w:rsidP="00E55BCD" w:rsidRDefault="0049191E" w14:paraId="0B9598CC" w14:textId="77777777">
      <w:pPr>
        <w:contextualSpacing/>
        <w:rPr>
          <w:rFonts w:ascii="Arial" w:hAnsi="Arial" w:eastAsia="Arial" w:cs="Arial"/>
          <w:sz w:val="24"/>
          <w:szCs w:val="24"/>
        </w:rPr>
      </w:pPr>
    </w:p>
    <w:p w:rsidRPr="00114392" w:rsidR="00E814D2" w:rsidP="00E814D2" w:rsidRDefault="00E814D2" w14:paraId="34CDE69A" w14:textId="1624FEF0">
      <w:pPr>
        <w:contextualSpacing/>
        <w:rPr>
          <w:rFonts w:ascii="Arial" w:hAnsi="Arial" w:eastAsia="Arial" w:cs="Arial"/>
          <w:sz w:val="24"/>
          <w:szCs w:val="24"/>
        </w:rPr>
      </w:pPr>
      <w:r>
        <w:rPr>
          <w:rFonts w:ascii="Arial" w:hAnsi="Arial" w:eastAsia="Arial" w:cs="Arial"/>
          <w:sz w:val="24"/>
          <w:szCs w:val="24"/>
          <w:lang w:bidi="es-419"/>
        </w:rPr>
        <w:t>¡Bienvenidos a bordo! Obtenga más información en:</w:t>
      </w:r>
      <w:r>
        <w:rPr>
          <w:rFonts w:ascii="Arial" w:hAnsi="Arial" w:eastAsia="Arial" w:cs="Arial"/>
          <w:b/>
          <w:sz w:val="24"/>
          <w:szCs w:val="24"/>
          <w:lang w:bidi="es-419"/>
        </w:rPr>
        <w:t xml:space="preserve"> </w:t>
      </w:r>
      <w:r>
        <w:rPr>
          <w:rFonts w:ascii="Arial" w:hAnsi="Arial" w:eastAsia="Arial" w:cs="Arial"/>
          <w:sz w:val="24"/>
          <w:szCs w:val="24"/>
          <w:lang w:bidi="es-419"/>
        </w:rPr>
        <w:t>wmata.com/</w:t>
      </w:r>
      <w:proofErr w:type="spellStart"/>
      <w:r>
        <w:rPr>
          <w:rFonts w:ascii="Arial" w:hAnsi="Arial" w:eastAsia="Arial" w:cs="Arial"/>
          <w:sz w:val="24"/>
          <w:szCs w:val="24"/>
          <w:lang w:bidi="es-419"/>
        </w:rPr>
        <w:t>PotomacYard</w:t>
      </w:r>
      <w:proofErr w:type="spellEnd"/>
    </w:p>
    <w:p w:rsidRPr="00114392" w:rsidR="00E5224A" w:rsidP="00E55BCD" w:rsidRDefault="00E5224A" w14:paraId="34F6D556" w14:textId="77777777">
      <w:pPr>
        <w:contextualSpacing/>
        <w:rPr>
          <w:rFonts w:ascii="Arial" w:hAnsi="Arial" w:eastAsia="Arial" w:cs="Arial"/>
          <w:sz w:val="24"/>
          <w:szCs w:val="24"/>
        </w:rPr>
      </w:pPr>
    </w:p>
    <w:p w:rsidRPr="00A4307E" w:rsidR="0099280B" w:rsidP="00E55BCD" w:rsidRDefault="535987E6" w14:paraId="4262B163" w14:textId="72470FA7">
      <w:pPr>
        <w:spacing w:after="0"/>
        <w:contextualSpacing/>
        <w:rPr>
          <w:rFonts w:ascii="Arial" w:hAnsi="Arial" w:eastAsia="Arial" w:cs="Arial"/>
          <w:b/>
          <w:bCs/>
          <w:sz w:val="24"/>
          <w:szCs w:val="24"/>
        </w:rPr>
      </w:pPr>
      <w:r w:rsidRPr="00114392">
        <w:rPr>
          <w:rFonts w:ascii="Arial" w:hAnsi="Arial" w:eastAsia="Arial" w:cs="Arial"/>
          <w:b/>
          <w:sz w:val="24"/>
          <w:szCs w:val="24"/>
          <w:lang w:bidi="es-419"/>
        </w:rPr>
        <w:t>Versión más corta para Twitter:</w:t>
      </w:r>
    </w:p>
    <w:p w:rsidRPr="00A4307E" w:rsidR="00A4307E" w:rsidP="00E55BCD" w:rsidRDefault="00A4307E" w14:paraId="22AA8306" w14:textId="4C2DD328">
      <w:pPr>
        <w:spacing w:after="0"/>
        <w:contextualSpacing/>
        <w:rPr>
          <w:rFonts w:ascii="Arial" w:hAnsi="Arial" w:eastAsia="Arial" w:cs="Arial"/>
          <w:sz w:val="24"/>
          <w:szCs w:val="24"/>
        </w:rPr>
      </w:pPr>
      <w:r w:rsidRPr="00A4307E">
        <w:rPr>
          <w:rFonts w:ascii="Arial" w:hAnsi="Arial" w:eastAsia="Arial" w:cs="Arial"/>
          <w:sz w:val="24"/>
          <w:szCs w:val="24"/>
          <w:lang w:bidi="es-419"/>
        </w:rPr>
        <w:t xml:space="preserve">¡La nueva estación de Metro, Potomac Yard </w:t>
      </w:r>
      <w:r w:rsidRPr="00A4307E">
        <w:rPr>
          <w:rFonts w:ascii="Segoe UI Emoji" w:hAnsi="Segoe UI Emoji" w:eastAsia="Arial" w:cs="Segoe UI Emoji"/>
          <w:sz w:val="24"/>
          <w:szCs w:val="24"/>
          <w:lang w:bidi="es-419"/>
        </w:rPr>
        <w:t>🔵🟡,</w:t>
      </w:r>
      <w:r w:rsidRPr="00A4307E">
        <w:rPr>
          <w:rFonts w:ascii="Arial" w:hAnsi="Arial" w:eastAsia="Arial" w:cs="Arial"/>
          <w:sz w:val="24"/>
          <w:szCs w:val="24"/>
          <w:lang w:bidi="es-419"/>
        </w:rPr>
        <w:t xml:space="preserve"> ya está abierta! Visite el sitio web de @wmata, wmata.com/</w:t>
      </w:r>
      <w:proofErr w:type="spellStart"/>
      <w:r w:rsidRPr="00A4307E">
        <w:rPr>
          <w:rFonts w:ascii="Arial" w:hAnsi="Arial" w:eastAsia="Arial" w:cs="Arial"/>
          <w:sz w:val="24"/>
          <w:szCs w:val="24"/>
          <w:lang w:bidi="es-419"/>
        </w:rPr>
        <w:t>PotomacYard</w:t>
      </w:r>
      <w:proofErr w:type="spellEnd"/>
      <w:r w:rsidRPr="00A4307E">
        <w:rPr>
          <w:rFonts w:ascii="Arial" w:hAnsi="Arial" w:eastAsia="Arial" w:cs="Arial"/>
          <w:sz w:val="24"/>
          <w:szCs w:val="24"/>
          <w:lang w:bidi="es-419"/>
        </w:rPr>
        <w:t xml:space="preserve"> para aprender todo sobre cómo llegar a la estación </w:t>
      </w:r>
      <w:r w:rsidRPr="00A4307E">
        <w:rPr>
          <w:rFonts w:ascii="Segoe UI Emoji" w:hAnsi="Segoe UI Emoji" w:eastAsia="Arial" w:cs="Segoe UI Emoji"/>
          <w:sz w:val="24"/>
          <w:szCs w:val="24"/>
          <w:lang w:bidi="es-419"/>
        </w:rPr>
        <w:t>🗺️</w:t>
      </w:r>
      <w:r w:rsidRPr="00A4307E">
        <w:rPr>
          <w:rFonts w:ascii="Arial" w:hAnsi="Arial" w:eastAsia="Arial" w:cs="Arial"/>
          <w:sz w:val="24"/>
          <w:szCs w:val="24"/>
          <w:lang w:bidi="es-419"/>
        </w:rPr>
        <w:t xml:space="preserve">, qué líneas de autobús pasan por la estación </w:t>
      </w:r>
      <w:r w:rsidRPr="00A4307E">
        <w:rPr>
          <w:rFonts w:ascii="Segoe UI Emoji" w:hAnsi="Segoe UI Emoji" w:eastAsia="Arial" w:cs="Segoe UI Emoji"/>
          <w:sz w:val="24"/>
          <w:szCs w:val="24"/>
          <w:lang w:bidi="es-419"/>
        </w:rPr>
        <w:t>🚍</w:t>
      </w:r>
      <w:r w:rsidRPr="00A4307E">
        <w:rPr>
          <w:rFonts w:ascii="Arial" w:hAnsi="Arial" w:eastAsia="Arial" w:cs="Arial"/>
          <w:sz w:val="24"/>
          <w:szCs w:val="24"/>
          <w:lang w:bidi="es-419"/>
        </w:rPr>
        <w:t xml:space="preserve">, dónde dejar su bicicleta </w:t>
      </w:r>
      <w:r w:rsidRPr="00A4307E">
        <w:rPr>
          <w:rFonts w:ascii="Segoe UI Emoji" w:hAnsi="Segoe UI Emoji" w:eastAsia="Arial" w:cs="Segoe UI Emoji"/>
          <w:sz w:val="24"/>
          <w:szCs w:val="24"/>
          <w:lang w:bidi="es-419"/>
        </w:rPr>
        <w:t>🚲</w:t>
      </w:r>
      <w:r w:rsidRPr="00A4307E">
        <w:rPr>
          <w:rFonts w:ascii="Arial" w:hAnsi="Arial" w:eastAsia="Arial" w:cs="Arial"/>
          <w:sz w:val="24"/>
          <w:szCs w:val="24"/>
          <w:lang w:bidi="es-419"/>
        </w:rPr>
        <w:t xml:space="preserve">, ¡y mucho más! #wmata </w:t>
      </w:r>
    </w:p>
    <w:p w:rsidRPr="00A4307E" w:rsidR="00BB4179" w:rsidP="00570F16" w:rsidRDefault="00570F16" w14:paraId="4B0F0104" w14:textId="2B30662A">
      <w:pPr>
        <w:spacing w:line="480" w:lineRule="auto"/>
        <w:contextualSpacing/>
        <w:rPr>
          <w:rFonts w:ascii="Arial" w:hAnsi="Arial" w:eastAsia="Arial" w:cs="Arial"/>
          <w:sz w:val="24"/>
          <w:szCs w:val="24"/>
        </w:rPr>
      </w:pPr>
      <w:r w:rsidRPr="00114392">
        <w:rPr>
          <w:rFonts w:ascii="Arial" w:hAnsi="Arial" w:eastAsia="Arial" w:cs="Arial"/>
          <w:sz w:val="24"/>
          <w:szCs w:val="24"/>
          <w:lang w:bidi="es-419"/>
        </w:rPr>
        <w:t>***</w:t>
      </w:r>
    </w:p>
    <w:p w:rsidRPr="00114392" w:rsidR="004D1758" w:rsidP="00570F16" w:rsidRDefault="00570F16" w14:paraId="010B121B" w14:textId="246118E1">
      <w:pPr>
        <w:spacing w:line="480" w:lineRule="auto"/>
        <w:contextualSpacing/>
        <w:rPr>
          <w:rFonts w:ascii="Arial" w:hAnsi="Arial" w:eastAsia="Arial" w:cs="Arial"/>
          <w:sz w:val="24"/>
          <w:szCs w:val="24"/>
        </w:rPr>
      </w:pPr>
      <w:r w:rsidRPr="00114392">
        <w:rPr>
          <w:rFonts w:ascii="Arial" w:hAnsi="Arial" w:eastAsia="Arial" w:cs="Arial"/>
          <w:b/>
          <w:sz w:val="24"/>
          <w:szCs w:val="24"/>
          <w:lang w:bidi="es-419"/>
        </w:rPr>
        <w:t xml:space="preserve">Ejemplo del anuncio para redes sociales: </w:t>
      </w:r>
    </w:p>
    <w:p w:rsidR="0093005A" w:rsidP="00570F16" w:rsidRDefault="0093005A" w14:paraId="258885BB" w14:textId="1065B2B9">
      <w:pPr>
        <w:spacing w:line="480" w:lineRule="auto"/>
        <w:contextualSpacing/>
        <w:rPr>
          <w:rFonts w:ascii="Arial" w:hAnsi="Arial" w:eastAsia="Arial" w:cs="Arial"/>
          <w:color w:val="FF0000"/>
          <w:sz w:val="24"/>
          <w:szCs w:val="24"/>
          <w:lang w:bidi="es-419"/>
        </w:rPr>
      </w:pPr>
      <w:r>
        <w:rPr>
          <w:rFonts w:ascii="Arial" w:hAnsi="Arial" w:eastAsia="Arial" w:cs="Arial"/>
          <w:noProof/>
          <w:color w:val="FF0000"/>
          <w:sz w:val="24"/>
          <w:szCs w:val="24"/>
          <w:lang w:bidi="es-419"/>
        </w:rPr>
        <w:drawing>
          <wp:anchor distT="0" distB="0" distL="114300" distR="114300" simplePos="0" relativeHeight="251659264" behindDoc="1" locked="0" layoutInCell="1" allowOverlap="1" wp14:anchorId="2206D0EF" wp14:editId="21805894">
            <wp:simplePos x="0" y="0"/>
            <wp:positionH relativeFrom="column">
              <wp:posOffset>-635</wp:posOffset>
            </wp:positionH>
            <wp:positionV relativeFrom="paragraph">
              <wp:posOffset>3810</wp:posOffset>
            </wp:positionV>
            <wp:extent cx="2060575" cy="2060575"/>
            <wp:effectExtent l="0" t="0" r="0" b="0"/>
            <wp:wrapTight wrapText="bothSides">
              <wp:wrapPolygon edited="0">
                <wp:start x="0" y="0"/>
                <wp:lineTo x="0" y="21367"/>
                <wp:lineTo x="21367" y="21367"/>
                <wp:lineTo x="21367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575" cy="206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005A" w:rsidP="00570F16" w:rsidRDefault="0093005A" w14:paraId="044BB277" w14:textId="77777777">
      <w:pPr>
        <w:spacing w:line="480" w:lineRule="auto"/>
        <w:contextualSpacing/>
        <w:rPr>
          <w:rFonts w:ascii="Arial" w:hAnsi="Arial" w:eastAsia="Arial" w:cs="Arial"/>
          <w:color w:val="FF0000"/>
          <w:sz w:val="24"/>
          <w:szCs w:val="24"/>
          <w:lang w:bidi="es-419"/>
        </w:rPr>
      </w:pPr>
    </w:p>
    <w:p w:rsidR="0093005A" w:rsidP="00570F16" w:rsidRDefault="0093005A" w14:paraId="0B00A12E" w14:textId="77777777">
      <w:pPr>
        <w:spacing w:line="480" w:lineRule="auto"/>
        <w:contextualSpacing/>
        <w:rPr>
          <w:rFonts w:ascii="Arial" w:hAnsi="Arial" w:eastAsia="Arial" w:cs="Arial"/>
          <w:color w:val="FF0000"/>
          <w:sz w:val="24"/>
          <w:szCs w:val="24"/>
          <w:lang w:bidi="es-419"/>
        </w:rPr>
      </w:pPr>
    </w:p>
    <w:p w:rsidRPr="00B85E24" w:rsidR="00E52B2B" w:rsidP="35228CEC" w:rsidRDefault="00570F16" w14:paraId="493DC37F" w14:textId="4B7DD79A">
      <w:pPr>
        <w:spacing w:line="480" w:lineRule="auto"/>
        <w:contextualSpacing/>
        <w:rPr>
          <w:rFonts w:ascii="Arial" w:hAnsi="Arial" w:eastAsia="Arial" w:cs="Arial"/>
          <w:color w:val="FF0000"/>
          <w:sz w:val="24"/>
          <w:szCs w:val="24"/>
          <w:lang w:bidi="es-419"/>
        </w:rPr>
      </w:pPr>
      <w:r w:rsidRPr="35228CEC" w:rsidR="00570F16">
        <w:rPr>
          <w:rFonts w:ascii="Arial" w:hAnsi="Arial" w:eastAsia="Arial" w:cs="Arial"/>
          <w:color w:val="FF0000"/>
          <w:sz w:val="24"/>
          <w:szCs w:val="24"/>
          <w:lang w:bidi="es-419"/>
        </w:rPr>
        <w:t xml:space="preserve">Imagen: </w:t>
      </w:r>
      <w:r w:rsidRPr="35228CEC" w:rsidR="0093005A">
        <w:rPr>
          <w:rFonts w:ascii="Arial" w:hAnsi="Arial" w:eastAsia="Arial" w:cs="Arial"/>
          <w:color w:val="FF0000"/>
          <w:sz w:val="24"/>
          <w:szCs w:val="24"/>
          <w:lang w:bidi="es-419"/>
        </w:rPr>
        <w:t>Potomac Yard</w:t>
      </w:r>
    </w:p>
    <w:p w:rsidR="0093005A" w:rsidP="00570F16" w:rsidRDefault="0093005A" w14:paraId="5B40ED0E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="0093005A" w:rsidP="00570F16" w:rsidRDefault="0093005A" w14:paraId="12A7F04D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="0093005A" w:rsidP="00570F16" w:rsidRDefault="0093005A" w14:paraId="4204F869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="0093005A" w:rsidP="00570F16" w:rsidRDefault="0093005A" w14:paraId="3A3BBF08" w14:textId="77777777">
      <w:pPr>
        <w:contextualSpacing/>
        <w:rPr>
          <w:rFonts w:ascii="Arial" w:hAnsi="Arial" w:eastAsia="Arial" w:cs="Arial"/>
          <w:b/>
          <w:sz w:val="24"/>
          <w:szCs w:val="24"/>
          <w:lang w:bidi="es-419"/>
        </w:rPr>
      </w:pPr>
    </w:p>
    <w:p w:rsidR="00570F16" w:rsidP="00570F16" w:rsidRDefault="00570F16" w14:paraId="0FE9657A" w14:textId="53BAA43E">
      <w:pPr>
        <w:contextualSpacing/>
        <w:rPr>
          <w:rFonts w:ascii="Arial" w:hAnsi="Arial" w:eastAsia="Arial" w:cs="Arial"/>
          <w:sz w:val="24"/>
          <w:szCs w:val="24"/>
        </w:rPr>
      </w:pPr>
      <w:r w:rsidRPr="18920DD3">
        <w:rPr>
          <w:rFonts w:ascii="Arial" w:hAnsi="Arial" w:eastAsia="Arial" w:cs="Arial"/>
          <w:b/>
          <w:sz w:val="24"/>
          <w:szCs w:val="24"/>
          <w:lang w:bidi="es-419"/>
        </w:rPr>
        <w:t xml:space="preserve">Facebook: </w:t>
      </w:r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La nueva estación de Potomac Yard da servicio a las líneas Azul </w:t>
      </w:r>
      <w:r w:rsidRPr="18920DD3" w:rsidR="00E814D2">
        <w:rPr>
          <w:rFonts w:ascii="Segoe UI Emoji" w:hAnsi="Segoe UI Emoji" w:eastAsia="Arial" w:cs="Segoe UI Emoji"/>
          <w:sz w:val="24"/>
          <w:szCs w:val="24"/>
          <w:lang w:bidi="es-419"/>
        </w:rPr>
        <w:t>🔵</w:t>
      </w:r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 y Amarilla </w:t>
      </w:r>
      <w:r w:rsidRPr="18920DD3" w:rsidR="00E814D2">
        <w:rPr>
          <w:rFonts w:ascii="Segoe UI Emoji" w:hAnsi="Segoe UI Emoji" w:eastAsia="Arial" w:cs="Segoe UI Emoji"/>
          <w:sz w:val="24"/>
          <w:szCs w:val="24"/>
          <w:lang w:bidi="es-419"/>
        </w:rPr>
        <w:t>🟡</w:t>
      </w:r>
      <w:r w:rsidRPr="18920DD3">
        <w:rPr>
          <w:rFonts w:ascii="Arial" w:hAnsi="Arial" w:eastAsia="Arial" w:cs="Arial"/>
          <w:sz w:val="24"/>
          <w:szCs w:val="24"/>
          <w:lang w:bidi="es-419"/>
        </w:rPr>
        <w:t>y ofrece una puerta de entrada a @VisitAlexandriaVA y las comunidades cercanas, con un acceso a pie a tiendas, puestos de trabajo, desarrollo residencial y comercial, ¡y al nuevo campus de innovación @VirginiaTech! Puede obtener más información sobre la nueva estación de @Metroforward en wmata.com/</w:t>
      </w:r>
      <w:proofErr w:type="spellStart"/>
      <w:r w:rsidRPr="18920DD3">
        <w:rPr>
          <w:rFonts w:ascii="Arial" w:hAnsi="Arial" w:eastAsia="Arial" w:cs="Arial"/>
          <w:sz w:val="24"/>
          <w:szCs w:val="24"/>
          <w:lang w:bidi="es-419"/>
        </w:rPr>
        <w:t>PotomacYard</w:t>
      </w:r>
      <w:proofErr w:type="spellEnd"/>
    </w:p>
    <w:p w:rsidRPr="00114392" w:rsidR="00E814D2" w:rsidP="00570F16" w:rsidRDefault="00E814D2" w14:paraId="54E54168" w14:textId="77777777">
      <w:pPr>
        <w:contextualSpacing/>
        <w:rPr>
          <w:rFonts w:ascii="Arial" w:hAnsi="Arial" w:eastAsia="Arial" w:cs="Arial"/>
          <w:sz w:val="24"/>
          <w:szCs w:val="24"/>
        </w:rPr>
      </w:pPr>
    </w:p>
    <w:p w:rsidRPr="00114392" w:rsidR="00E814D2" w:rsidP="00E814D2" w:rsidRDefault="00E814D2" w14:paraId="49E86B5B" w14:textId="1E820F73">
      <w:pPr>
        <w:contextualSpacing/>
        <w:rPr>
          <w:rFonts w:ascii="Arial" w:hAnsi="Arial" w:eastAsia="Arial" w:cs="Arial"/>
          <w:sz w:val="24"/>
          <w:szCs w:val="24"/>
        </w:rPr>
      </w:pPr>
      <w:r w:rsidRPr="18920DD3">
        <w:rPr>
          <w:rFonts w:ascii="Arial" w:hAnsi="Arial" w:eastAsia="Arial" w:cs="Arial"/>
          <w:b/>
          <w:sz w:val="24"/>
          <w:szCs w:val="24"/>
          <w:lang w:bidi="es-419"/>
        </w:rPr>
        <w:t xml:space="preserve">Instagram: </w:t>
      </w:r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La estación Potomac Yard da servicio a las líneas Azul </w:t>
      </w:r>
      <w:r w:rsidRPr="18920DD3">
        <w:rPr>
          <w:rFonts w:ascii="Segoe UI Emoji" w:hAnsi="Segoe UI Emoji" w:eastAsia="Arial" w:cs="Segoe UI Emoji"/>
          <w:sz w:val="24"/>
          <w:szCs w:val="24"/>
          <w:lang w:bidi="es-419"/>
        </w:rPr>
        <w:t>🔵</w:t>
      </w:r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 y Amarilla </w:t>
      </w:r>
      <w:r w:rsidRPr="18920DD3">
        <w:rPr>
          <w:rFonts w:ascii="Segoe UI Emoji" w:hAnsi="Segoe UI Emoji" w:eastAsia="Arial" w:cs="Segoe UI Emoji"/>
          <w:sz w:val="24"/>
          <w:szCs w:val="24"/>
          <w:lang w:bidi="es-419"/>
        </w:rPr>
        <w:t>🟡</w:t>
      </w:r>
      <w:r w:rsidRPr="18920DD3">
        <w:rPr>
          <w:rFonts w:ascii="Arial" w:hAnsi="Arial" w:eastAsia="Arial" w:cs="Arial"/>
          <w:sz w:val="24"/>
          <w:szCs w:val="24"/>
          <w:lang w:bidi="es-419"/>
        </w:rPr>
        <w:t xml:space="preserve"> y ofrece una puerta de entrada a @VisitAlexandriaVA y las comunidades cercanas, con un acceso a pie a tiendas, puestos de trabajo, desarrollo residencial y comercial, ¡y al nuevo </w:t>
      </w:r>
      <w:r w:rsidRPr="18920DD3">
        <w:rPr>
          <w:rFonts w:ascii="Arial" w:hAnsi="Arial" w:eastAsia="Arial" w:cs="Arial"/>
          <w:sz w:val="24"/>
          <w:szCs w:val="24"/>
          <w:lang w:bidi="es-419"/>
        </w:rPr>
        <w:lastRenderedPageBreak/>
        <w:t>campus de innovación @VirginiaTech! Visite la página web de @Metroforward para obtener más información sobre la nueva estación.</w:t>
      </w:r>
    </w:p>
    <w:p w:rsidRPr="00114392" w:rsidR="00570F16" w:rsidP="00E55BCD" w:rsidRDefault="00570F16" w14:paraId="6B169E89" w14:textId="77777777">
      <w:pPr>
        <w:contextualSpacing/>
        <w:rPr>
          <w:rFonts w:ascii="Arial" w:hAnsi="Arial" w:eastAsia="Arial" w:cs="Arial"/>
          <w:sz w:val="24"/>
          <w:szCs w:val="24"/>
        </w:rPr>
      </w:pPr>
    </w:p>
    <w:p w:rsidRPr="00AD3D02" w:rsidR="0050149E" w:rsidP="00E55BCD" w:rsidRDefault="00C94FB4" w14:paraId="17F77F08" w14:textId="55BCD250">
      <w:pPr>
        <w:contextualSpacing/>
        <w:rPr>
          <w:rFonts w:ascii="Arial" w:hAnsi="Arial" w:eastAsia="Arial" w:cs="Arial"/>
          <w:sz w:val="24"/>
          <w:szCs w:val="24"/>
          <w:lang w:val="es-ES"/>
        </w:rPr>
      </w:pPr>
      <w:r w:rsidRPr="18920DD3">
        <w:rPr>
          <w:rFonts w:ascii="Arial" w:hAnsi="Arial" w:eastAsia="Arial" w:cs="Arial"/>
          <w:b/>
          <w:sz w:val="24"/>
          <w:szCs w:val="24"/>
          <w:lang w:bidi="es-419"/>
        </w:rPr>
        <w:t>Twitter</w:t>
      </w:r>
      <w:r w:rsidR="00AD3D02">
        <w:rPr>
          <w:rFonts w:ascii="Arial" w:hAnsi="Arial" w:eastAsia="Arial" w:cs="Arial"/>
          <w:b/>
          <w:sz w:val="24"/>
          <w:szCs w:val="24"/>
          <w:lang w:bidi="es-419"/>
        </w:rPr>
        <w:t xml:space="preserve">: </w:t>
      </w:r>
      <w:r w:rsidRPr="00AD3D02" w:rsidR="00AD3D02">
        <w:rPr>
          <w:rFonts w:ascii="Arial" w:hAnsi="Arial" w:eastAsia="Arial" w:cs="Arial"/>
          <w:sz w:val="24"/>
          <w:szCs w:val="24"/>
          <w:lang w:bidi="es-419"/>
        </w:rPr>
        <w:t>La estación de Potomac Yard da servicio a las líneas Azul</w:t>
      </w:r>
      <w:r w:rsidR="00AD3D02">
        <w:rPr>
          <w:rFonts w:ascii="Arial" w:hAnsi="Arial" w:eastAsia="Arial" w:cs="Arial"/>
          <w:sz w:val="24"/>
          <w:szCs w:val="24"/>
          <w:lang w:bidi="es-419"/>
        </w:rPr>
        <w:t xml:space="preserve"> </w:t>
      </w:r>
      <w:r w:rsidRPr="00AD3D02" w:rsidR="00AD3D02">
        <w:rPr>
          <w:rFonts w:ascii="Segoe UI Emoji" w:hAnsi="Segoe UI Emoji" w:eastAsia="Arial" w:cs="Segoe UI Emoji"/>
          <w:sz w:val="24"/>
          <w:szCs w:val="24"/>
          <w:lang w:bidi="es-419"/>
        </w:rPr>
        <w:t>🔵</w:t>
      </w:r>
      <w:r w:rsidR="00AD3D02">
        <w:rPr>
          <w:rFonts w:ascii="Segoe UI Emoji" w:hAnsi="Segoe UI Emoji" w:eastAsia="Arial" w:cs="Segoe UI Emoji"/>
          <w:sz w:val="24"/>
          <w:szCs w:val="24"/>
          <w:lang w:bidi="es-419"/>
        </w:rPr>
        <w:t xml:space="preserve"> </w:t>
      </w:r>
      <w:r w:rsidRPr="00AD3D02" w:rsidR="00AD3D02">
        <w:rPr>
          <w:rFonts w:ascii="Arial" w:hAnsi="Arial" w:eastAsia="Arial" w:cs="Arial"/>
          <w:sz w:val="24"/>
          <w:szCs w:val="24"/>
          <w:lang w:bidi="es-419"/>
        </w:rPr>
        <w:t xml:space="preserve">y Amarilla </w:t>
      </w:r>
      <w:r w:rsidRPr="00AD3D02" w:rsidR="00AD3D02">
        <w:rPr>
          <w:rFonts w:ascii="Segoe UI Emoji" w:hAnsi="Segoe UI Emoji" w:eastAsia="Arial" w:cs="Segoe UI Emoji"/>
          <w:sz w:val="24"/>
          <w:szCs w:val="24"/>
          <w:lang w:bidi="es-419"/>
        </w:rPr>
        <w:t>🟡</w:t>
      </w:r>
      <w:r w:rsidRPr="00AD3D02" w:rsidR="00AD3D02">
        <w:rPr>
          <w:rFonts w:ascii="Arial" w:hAnsi="Arial" w:eastAsia="Arial" w:cs="Arial"/>
          <w:sz w:val="24"/>
          <w:szCs w:val="24"/>
          <w:lang w:bidi="es-419"/>
        </w:rPr>
        <w:t>y proporciona una puerta de entrada a @AlexandriaVA y comunidades cercanas, con un acceso a pie a tiendas, trabajos, desarrollo residencial y comercial, ¡y el nuevo campus de innovación @Virginia_Tech!</w:t>
      </w:r>
    </w:p>
    <w:sectPr w:rsidRPr="00AD3D02" w:rsidR="0050149E" w:rsidSect="00EE523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/>
      <w:pgMar w:top="1440" w:right="1183" w:bottom="1440" w:left="127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514A2" w:rsidP="00BE20C8" w:rsidRDefault="006514A2" w14:paraId="513B8611" w14:textId="77777777">
      <w:pPr>
        <w:spacing w:after="0" w:line="240" w:lineRule="auto"/>
      </w:pPr>
      <w:r>
        <w:separator/>
      </w:r>
    </w:p>
  </w:endnote>
  <w:endnote w:type="continuationSeparator" w:id="0">
    <w:p w:rsidR="006514A2" w:rsidP="00BE20C8" w:rsidRDefault="006514A2" w14:paraId="6DBE404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MT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29A5" w:rsidRDefault="007429A5" w14:paraId="591A0B2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6940DA" w:rsidR="00BE20C8" w:rsidP="00215A29" w:rsidRDefault="770DFF0E" w14:paraId="18981E47" w14:textId="275D374B">
    <w:pPr>
      <w:pStyle w:val="Footer"/>
      <w:rPr>
        <w:lang w:val="fr-FR"/>
      </w:rPr>
    </w:pPr>
    <w:r>
      <w:rPr>
        <w:rFonts w:ascii="Arial" w:hAnsi="Arial" w:eastAsia="Arial" w:cs="Arial"/>
        <w:lang w:bidi="es-419"/>
      </w:rPr>
      <w:t>Estación de Potomac Yard: Herramientas de comunicación digital</w:t>
    </w:r>
    <w:r>
      <w:rPr>
        <w:rFonts w:ascii="Arial" w:hAnsi="Arial" w:eastAsia="Arial" w:cs="Arial"/>
        <w:lang w:bidi="es-419"/>
      </w:rPr>
      <w:tab/>
    </w:r>
    <w:r w:rsidRPr="770DFF0E" w:rsidR="00C63649">
      <w:rPr>
        <w:rFonts w:ascii="Arial" w:hAnsi="Arial" w:eastAsia="Arial" w:cs="Arial"/>
        <w:noProof/>
        <w:lang w:bidi="es-419"/>
      </w:rPr>
      <w:fldChar w:fldCharType="begin"/>
    </w:r>
    <w:r w:rsidRPr="006940DA" w:rsidR="00C63649">
      <w:rPr>
        <w:rFonts w:ascii="Arial" w:hAnsi="Arial" w:eastAsia="Arial" w:cs="Arial"/>
        <w:lang w:bidi="es-419"/>
      </w:rPr>
      <w:instrText xml:space="preserve"> PAGE   \* MERGEFORMAT </w:instrText>
    </w:r>
    <w:r w:rsidRPr="770DFF0E" w:rsidR="00C63649">
      <w:rPr>
        <w:rFonts w:ascii="Arial" w:hAnsi="Arial" w:eastAsia="Arial" w:cs="Arial"/>
        <w:lang w:bidi="es-419"/>
      </w:rPr>
      <w:fldChar w:fldCharType="separate"/>
    </w:r>
    <w:r w:rsidR="007429A5">
      <w:rPr>
        <w:rFonts w:ascii="Arial" w:hAnsi="Arial" w:eastAsia="Arial" w:cs="Arial"/>
        <w:noProof/>
        <w:lang w:bidi="es-419"/>
      </w:rPr>
      <w:t>2</w:t>
    </w:r>
    <w:r w:rsidRPr="770DFF0E" w:rsidR="00C63649">
      <w:rPr>
        <w:rFonts w:ascii="Arial" w:hAnsi="Arial" w:eastAsia="Arial" w:cs="Arial"/>
        <w:noProof/>
        <w:lang w:bidi="es-419"/>
      </w:rPr>
      <w:fldChar w:fldCharType="end"/>
    </w:r>
    <w:r w:rsidR="00C6364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484ADC7" wp14:editId="710B59E5">
              <wp:simplePos x="0" y="0"/>
              <wp:positionH relativeFrom="margin">
                <wp:align>right</wp:align>
              </wp:positionH>
              <wp:positionV relativeFrom="paragraph">
                <wp:posOffset>-38735</wp:posOffset>
              </wp:positionV>
              <wp:extent cx="59436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19E63AB7">
            <v:line id="Straight Connector 1" style="position:absolute;z-index:2516567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o:spid="_x0000_s1026" strokecolor="black [3200]" strokeweight=".5pt" from="416.8pt,-3.05pt" to="884.8pt,-3.05pt" w14:anchorId="778F2E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">
              <v:stroke joinstyle="miter"/>
              <w10:wrap anchorx="margin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29A5" w:rsidRDefault="007429A5" w14:paraId="26F8D3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514A2" w:rsidP="00BE20C8" w:rsidRDefault="006514A2" w14:paraId="2F784891" w14:textId="77777777">
      <w:pPr>
        <w:spacing w:after="0" w:line="240" w:lineRule="auto"/>
      </w:pPr>
      <w:r>
        <w:separator/>
      </w:r>
    </w:p>
  </w:footnote>
  <w:footnote w:type="continuationSeparator" w:id="0">
    <w:p w:rsidR="006514A2" w:rsidP="00BE20C8" w:rsidRDefault="006514A2" w14:paraId="605E26D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29A5" w:rsidRDefault="007429A5" w14:paraId="0827DD6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C63649" w:rsidP="00DA01AB" w:rsidRDefault="00DA01AB" w14:paraId="0EA9DE0A" w14:textId="565765C4"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84189EF" wp14:editId="4C67ACA9">
              <wp:simplePos x="0" y="0"/>
              <wp:positionH relativeFrom="margin">
                <wp:align>right</wp:align>
              </wp:positionH>
              <wp:positionV relativeFrom="paragraph">
                <wp:posOffset>453390</wp:posOffset>
              </wp:positionV>
              <wp:extent cx="59436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 w14:anchorId="0438F153">
            <v:line id="Straight Connector 2" style="position:absolute;z-index:25165772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o:spid="_x0000_s1026" strokecolor="black [3200]" strokeweight=".5pt" from="416.8pt,35.7pt" to="884.8pt,35.7pt" w14:anchorId="5794D8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">
              <v:stroke joinstyle="miter"/>
              <w10:wrap anchorx="margin"/>
            </v:line>
          </w:pict>
        </mc:Fallback>
      </mc:AlternateContent>
    </w:r>
    <w:r w:rsidR="009161C3">
      <w:rPr>
        <w:noProof/>
        <w:lang w:bidi="es-419"/>
      </w:rPr>
      <w:object w:dxaOrig="432" w:dyaOrig="600" w14:anchorId="1EE37D10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_x0000_i1025" style="width:21.75pt;height:30pt;mso-width-percent:0;mso-height-percent:0;mso-width-percent:0;mso-height-percent:0" alt="" type="#_x0000_t75">
          <v:imagedata o:title="" r:id="rId1"/>
        </v:shape>
        <o:OLEObject Type="Embed" ProgID="Presentations.Drawing.13" ShapeID="_x0000_i1025" DrawAspect="Content" ObjectID="_1745850743" r:id="rId2"/>
      </w:object>
    </w:r>
    <w:r w:rsidR="00014B30">
      <w:rPr>
        <w:noProof/>
        <w:lang w:bidi="es-419"/>
      </w:rPr>
      <w:t xml:space="preserve"> </w:t>
    </w:r>
    <w:r w:rsidRPr="00014B30">
      <w:rPr>
        <w:rFonts w:ascii="Arial" w:hAnsi="Arial" w:eastAsia="Arial" w:cs="Arial"/>
        <w:b/>
        <w:sz w:val="22"/>
        <w:lang w:bidi="es-419"/>
      </w:rPr>
      <w:t xml:space="preserve">Estación de Potomac Yard: </w:t>
    </w:r>
    <w:r w:rsidRPr="00014B30">
      <w:rPr>
        <w:rFonts w:ascii="ArialMT" w:hAnsi="ArialMT" w:eastAsia="ArialMT" w:cs="ArialMT"/>
        <w:sz w:val="22"/>
        <w:lang w:bidi="es-419"/>
      </w:rPr>
      <w:t xml:space="preserve">Herramientas de comunicación digital, </w:t>
    </w:r>
    <w:r w:rsidRPr="00014B30">
      <w:rPr>
        <w:rFonts w:ascii="ArialMT" w:hAnsi="ArialMT" w:eastAsia="ArialMT" w:cs="ArialMT"/>
        <w:b/>
        <w:szCs w:val="20"/>
        <w:lang w:bidi="es-419"/>
      </w:rPr>
      <w:t>ABIERTO EL 19 DE MAY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29A5" w:rsidRDefault="007429A5" w14:paraId="3CC1703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32D6B"/>
    <w:multiLevelType w:val="hybridMultilevel"/>
    <w:tmpl w:val="4B80C866"/>
    <w:lvl w:ilvl="0" w:tplc="F7DECA7E">
      <w:start w:val="1"/>
      <w:numFmt w:val="bullet"/>
      <w:pStyle w:val="Bullet1"/>
      <w:lvlText w:val=""/>
      <w:lvlJc w:val="left"/>
      <w:pPr>
        <w:ind w:left="360" w:hanging="360"/>
      </w:pPr>
      <w:rPr>
        <w:rFonts w:hint="default" w:ascii="Wingdings" w:hAnsi="Wingdings"/>
        <w:sz w:val="20"/>
        <w:szCs w:val="20"/>
      </w:rPr>
    </w:lvl>
    <w:lvl w:ilvl="1" w:tplc="04090003">
      <w:start w:val="1"/>
      <w:numFmt w:val="bullet"/>
      <w:pStyle w:val="Bullet2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10FD683C"/>
    <w:multiLevelType w:val="hybridMultilevel"/>
    <w:tmpl w:val="7F3EE454"/>
    <w:lvl w:ilvl="0" w:tplc="DF50A8F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0FE1FE4"/>
    <w:multiLevelType w:val="hybridMultilevel"/>
    <w:tmpl w:val="3F785B1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5AC2873"/>
    <w:multiLevelType w:val="hybridMultilevel"/>
    <w:tmpl w:val="31C24B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2F6674D"/>
    <w:multiLevelType w:val="hybridMultilevel"/>
    <w:tmpl w:val="BE16C5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90E4A72"/>
    <w:multiLevelType w:val="hybridMultilevel"/>
    <w:tmpl w:val="251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DB5720"/>
    <w:multiLevelType w:val="hybridMultilevel"/>
    <w:tmpl w:val="7DFCB7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7D06D45"/>
    <w:multiLevelType w:val="hybridMultilevel"/>
    <w:tmpl w:val="B43E1F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7CD3C5B"/>
    <w:multiLevelType w:val="hybridMultilevel"/>
    <w:tmpl w:val="D5F81EEE"/>
    <w:lvl w:ilvl="0" w:tplc="C0E6B54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E014935"/>
    <w:multiLevelType w:val="multilevel"/>
    <w:tmpl w:val="2F32D804"/>
    <w:styleLink w:val="FITPBullets"/>
    <w:lvl w:ilvl="0">
      <w:start w:val="1"/>
      <w:numFmt w:val="bullet"/>
      <w:lvlText w:val=""/>
      <w:lvlJc w:val="left"/>
      <w:pPr>
        <w:ind w:left="360" w:hanging="360"/>
      </w:pPr>
      <w:rPr>
        <w:rFonts w:hint="default" w:ascii="Wingdings" w:hAnsi="Wingdings"/>
        <w:color w:val="4472C4" w:themeColor="accent1"/>
      </w:rPr>
    </w:lvl>
    <w:lvl w:ilvl="1">
      <w:start w:val="1"/>
      <w:numFmt w:val="bullet"/>
      <w:lvlText w:val="─"/>
      <w:lvlJc w:val="left"/>
      <w:pPr>
        <w:ind w:left="720" w:hanging="360"/>
      </w:pPr>
      <w:rPr>
        <w:rFonts w:hint="default" w:ascii="Franklin Gothic Book" w:hAnsi="Franklin Gothic Book"/>
        <w:color w:val="44546A" w:themeColor="text2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  <w:color w:val="ED7D31" w:themeColor="accent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150238B"/>
    <w:multiLevelType w:val="hybridMultilevel"/>
    <w:tmpl w:val="8AB0E5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6985096"/>
    <w:multiLevelType w:val="hybridMultilevel"/>
    <w:tmpl w:val="B4F6CF4E"/>
    <w:lvl w:ilvl="0" w:tplc="7EF4FD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CEF2B566">
      <w:start w:val="34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93C6BB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EE98DD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437EA2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D10C41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84C7B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DE18DB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DEA05B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B73EB0"/>
    <w:multiLevelType w:val="hybridMultilevel"/>
    <w:tmpl w:val="711012F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95D5E7B"/>
    <w:multiLevelType w:val="hybridMultilevel"/>
    <w:tmpl w:val="BF0846FC"/>
    <w:lvl w:ilvl="0" w:tplc="823E10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E6A8491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969ECB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52EDD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CE3A09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9AF40B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7B782B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C07283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DE1A38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A4D3179"/>
    <w:multiLevelType w:val="hybridMultilevel"/>
    <w:tmpl w:val="6C64BF86"/>
    <w:lvl w:ilvl="0" w:tplc="04090001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abstractNum w:abstractNumId="15" w15:restartNumberingAfterBreak="0">
    <w:nsid w:val="7CE24E13"/>
    <w:multiLevelType w:val="hybridMultilevel"/>
    <w:tmpl w:val="0DBE7A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E171227"/>
    <w:multiLevelType w:val="hybridMultilevel"/>
    <w:tmpl w:val="4E00CB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E320757"/>
    <w:multiLevelType w:val="hybridMultilevel"/>
    <w:tmpl w:val="66DA17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14011542">
    <w:abstractNumId w:val="9"/>
  </w:num>
  <w:num w:numId="2" w16cid:durableId="2087528667">
    <w:abstractNumId w:val="0"/>
  </w:num>
  <w:num w:numId="3" w16cid:durableId="1523280897">
    <w:abstractNumId w:val="10"/>
  </w:num>
  <w:num w:numId="4" w16cid:durableId="145244818">
    <w:abstractNumId w:val="17"/>
  </w:num>
  <w:num w:numId="5" w16cid:durableId="1790977052">
    <w:abstractNumId w:val="16"/>
  </w:num>
  <w:num w:numId="6" w16cid:durableId="1796557065">
    <w:abstractNumId w:val="6"/>
  </w:num>
  <w:num w:numId="7" w16cid:durableId="784738199">
    <w:abstractNumId w:val="14"/>
  </w:num>
  <w:num w:numId="8" w16cid:durableId="1035883964">
    <w:abstractNumId w:val="4"/>
  </w:num>
  <w:num w:numId="9" w16cid:durableId="356083313">
    <w:abstractNumId w:val="3"/>
  </w:num>
  <w:num w:numId="10" w16cid:durableId="1716734460">
    <w:abstractNumId w:val="5"/>
  </w:num>
  <w:num w:numId="11" w16cid:durableId="3243987">
    <w:abstractNumId w:val="2"/>
  </w:num>
  <w:num w:numId="12" w16cid:durableId="151458686">
    <w:abstractNumId w:val="12"/>
  </w:num>
  <w:num w:numId="13" w16cid:durableId="156847187">
    <w:abstractNumId w:val="13"/>
  </w:num>
  <w:num w:numId="14" w16cid:durableId="1698119234">
    <w:abstractNumId w:val="11"/>
  </w:num>
  <w:num w:numId="15" w16cid:durableId="870413003">
    <w:abstractNumId w:val="15"/>
  </w:num>
  <w:num w:numId="16" w16cid:durableId="696544256">
    <w:abstractNumId w:val="8"/>
  </w:num>
  <w:num w:numId="17" w16cid:durableId="872573645">
    <w:abstractNumId w:val="1"/>
  </w:num>
  <w:num w:numId="18" w16cid:durableId="345911863">
    <w:abstractNumId w:val="7"/>
  </w:num>
  <w:numIdMacAtCleanup w:val="1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U2MTY1NTQwMzFX0lEKTi0uzszPAykwrgUAcpSsRCwAAAA="/>
  </w:docVars>
  <w:rsids>
    <w:rsidRoot w:val="00CB246C"/>
    <w:rsid w:val="00002C44"/>
    <w:rsid w:val="00010AEF"/>
    <w:rsid w:val="00011A3E"/>
    <w:rsid w:val="00014165"/>
    <w:rsid w:val="00014B30"/>
    <w:rsid w:val="000153AA"/>
    <w:rsid w:val="000318BB"/>
    <w:rsid w:val="0003249B"/>
    <w:rsid w:val="00034C30"/>
    <w:rsid w:val="00035581"/>
    <w:rsid w:val="000378B9"/>
    <w:rsid w:val="00043137"/>
    <w:rsid w:val="000636E5"/>
    <w:rsid w:val="000645B3"/>
    <w:rsid w:val="000714B0"/>
    <w:rsid w:val="000768C8"/>
    <w:rsid w:val="00085D84"/>
    <w:rsid w:val="0009129B"/>
    <w:rsid w:val="00095AFD"/>
    <w:rsid w:val="000A358B"/>
    <w:rsid w:val="000A6A62"/>
    <w:rsid w:val="000B138A"/>
    <w:rsid w:val="000B5C52"/>
    <w:rsid w:val="000C0719"/>
    <w:rsid w:val="000C2115"/>
    <w:rsid w:val="000C49D8"/>
    <w:rsid w:val="000D1812"/>
    <w:rsid w:val="000D20C1"/>
    <w:rsid w:val="000E1037"/>
    <w:rsid w:val="000E61F8"/>
    <w:rsid w:val="000E78F4"/>
    <w:rsid w:val="001052D9"/>
    <w:rsid w:val="00114392"/>
    <w:rsid w:val="00120580"/>
    <w:rsid w:val="00120D08"/>
    <w:rsid w:val="00132AB6"/>
    <w:rsid w:val="00134DC9"/>
    <w:rsid w:val="001379A2"/>
    <w:rsid w:val="00144958"/>
    <w:rsid w:val="0014686A"/>
    <w:rsid w:val="001468D6"/>
    <w:rsid w:val="00153A90"/>
    <w:rsid w:val="00155743"/>
    <w:rsid w:val="001562DA"/>
    <w:rsid w:val="00156C01"/>
    <w:rsid w:val="00160AF0"/>
    <w:rsid w:val="001637E5"/>
    <w:rsid w:val="001919FE"/>
    <w:rsid w:val="00194023"/>
    <w:rsid w:val="00196FA3"/>
    <w:rsid w:val="001979CE"/>
    <w:rsid w:val="001C5C8D"/>
    <w:rsid w:val="001F1739"/>
    <w:rsid w:val="001F20F8"/>
    <w:rsid w:val="001F23DC"/>
    <w:rsid w:val="001F25C8"/>
    <w:rsid w:val="001F30B3"/>
    <w:rsid w:val="001F39D9"/>
    <w:rsid w:val="002049EE"/>
    <w:rsid w:val="00205861"/>
    <w:rsid w:val="002068FF"/>
    <w:rsid w:val="00210B31"/>
    <w:rsid w:val="00213703"/>
    <w:rsid w:val="002156C5"/>
    <w:rsid w:val="00215A29"/>
    <w:rsid w:val="00224767"/>
    <w:rsid w:val="002330BB"/>
    <w:rsid w:val="00235CD2"/>
    <w:rsid w:val="00236B32"/>
    <w:rsid w:val="00237827"/>
    <w:rsid w:val="00252F69"/>
    <w:rsid w:val="002533CE"/>
    <w:rsid w:val="00254745"/>
    <w:rsid w:val="00260B1D"/>
    <w:rsid w:val="00272927"/>
    <w:rsid w:val="002737B9"/>
    <w:rsid w:val="002766E1"/>
    <w:rsid w:val="00276DA3"/>
    <w:rsid w:val="00281ABA"/>
    <w:rsid w:val="00286C65"/>
    <w:rsid w:val="002907D0"/>
    <w:rsid w:val="00294F16"/>
    <w:rsid w:val="00297BE5"/>
    <w:rsid w:val="002A5948"/>
    <w:rsid w:val="002A5B74"/>
    <w:rsid w:val="002A749B"/>
    <w:rsid w:val="002B33A1"/>
    <w:rsid w:val="002B4568"/>
    <w:rsid w:val="002C491F"/>
    <w:rsid w:val="002C527D"/>
    <w:rsid w:val="002C7B13"/>
    <w:rsid w:val="002D0043"/>
    <w:rsid w:val="002E2432"/>
    <w:rsid w:val="002F21CD"/>
    <w:rsid w:val="002F3B5F"/>
    <w:rsid w:val="002F49A6"/>
    <w:rsid w:val="002F79D3"/>
    <w:rsid w:val="00301617"/>
    <w:rsid w:val="00303E58"/>
    <w:rsid w:val="00306BF9"/>
    <w:rsid w:val="00325940"/>
    <w:rsid w:val="00331D8E"/>
    <w:rsid w:val="0033483F"/>
    <w:rsid w:val="00334C28"/>
    <w:rsid w:val="00335F9D"/>
    <w:rsid w:val="00340ED1"/>
    <w:rsid w:val="0034395A"/>
    <w:rsid w:val="003463A9"/>
    <w:rsid w:val="003467B4"/>
    <w:rsid w:val="00353EB5"/>
    <w:rsid w:val="00360ADE"/>
    <w:rsid w:val="003855E7"/>
    <w:rsid w:val="00396F39"/>
    <w:rsid w:val="0039739A"/>
    <w:rsid w:val="003A2AC0"/>
    <w:rsid w:val="003B49DC"/>
    <w:rsid w:val="003C0774"/>
    <w:rsid w:val="003C143F"/>
    <w:rsid w:val="003C2993"/>
    <w:rsid w:val="003C32B6"/>
    <w:rsid w:val="003C5881"/>
    <w:rsid w:val="003C78BC"/>
    <w:rsid w:val="003D12DC"/>
    <w:rsid w:val="003E5D53"/>
    <w:rsid w:val="003E6905"/>
    <w:rsid w:val="003F225A"/>
    <w:rsid w:val="003F57D6"/>
    <w:rsid w:val="00403F74"/>
    <w:rsid w:val="00427E35"/>
    <w:rsid w:val="00433B93"/>
    <w:rsid w:val="0045255E"/>
    <w:rsid w:val="00473935"/>
    <w:rsid w:val="0049191E"/>
    <w:rsid w:val="00497B94"/>
    <w:rsid w:val="004B23A3"/>
    <w:rsid w:val="004B5D53"/>
    <w:rsid w:val="004C03D8"/>
    <w:rsid w:val="004C10DF"/>
    <w:rsid w:val="004D1758"/>
    <w:rsid w:val="004D7C0C"/>
    <w:rsid w:val="004E6BFB"/>
    <w:rsid w:val="004F03FB"/>
    <w:rsid w:val="0050149E"/>
    <w:rsid w:val="005014D2"/>
    <w:rsid w:val="005063D0"/>
    <w:rsid w:val="005172BC"/>
    <w:rsid w:val="0052594C"/>
    <w:rsid w:val="0052FB82"/>
    <w:rsid w:val="0054354A"/>
    <w:rsid w:val="00547604"/>
    <w:rsid w:val="005513C0"/>
    <w:rsid w:val="005610A7"/>
    <w:rsid w:val="005637F0"/>
    <w:rsid w:val="00564396"/>
    <w:rsid w:val="0056743E"/>
    <w:rsid w:val="00567CA9"/>
    <w:rsid w:val="00570F16"/>
    <w:rsid w:val="00574829"/>
    <w:rsid w:val="00581E8D"/>
    <w:rsid w:val="005839C0"/>
    <w:rsid w:val="005910A8"/>
    <w:rsid w:val="005942A5"/>
    <w:rsid w:val="0059634E"/>
    <w:rsid w:val="005971EA"/>
    <w:rsid w:val="005A0F3E"/>
    <w:rsid w:val="005A20B6"/>
    <w:rsid w:val="005A2416"/>
    <w:rsid w:val="005B3859"/>
    <w:rsid w:val="005B59E3"/>
    <w:rsid w:val="005C1315"/>
    <w:rsid w:val="005C432F"/>
    <w:rsid w:val="005C7D78"/>
    <w:rsid w:val="005D16F1"/>
    <w:rsid w:val="005D40E4"/>
    <w:rsid w:val="005D48E0"/>
    <w:rsid w:val="005D5BEE"/>
    <w:rsid w:val="005D77C3"/>
    <w:rsid w:val="005E4BC5"/>
    <w:rsid w:val="005F689D"/>
    <w:rsid w:val="005F743A"/>
    <w:rsid w:val="0061287E"/>
    <w:rsid w:val="00616FB0"/>
    <w:rsid w:val="006302FE"/>
    <w:rsid w:val="00633457"/>
    <w:rsid w:val="0064132A"/>
    <w:rsid w:val="006514A2"/>
    <w:rsid w:val="00667898"/>
    <w:rsid w:val="00670C71"/>
    <w:rsid w:val="00681C6C"/>
    <w:rsid w:val="00681D9F"/>
    <w:rsid w:val="006940DA"/>
    <w:rsid w:val="006A1E14"/>
    <w:rsid w:val="006A250C"/>
    <w:rsid w:val="006A3F88"/>
    <w:rsid w:val="006A5E06"/>
    <w:rsid w:val="006D1E10"/>
    <w:rsid w:val="006D346F"/>
    <w:rsid w:val="006D3DB8"/>
    <w:rsid w:val="006D4682"/>
    <w:rsid w:val="006D68C3"/>
    <w:rsid w:val="006E1C95"/>
    <w:rsid w:val="007050B4"/>
    <w:rsid w:val="00707D49"/>
    <w:rsid w:val="0071140D"/>
    <w:rsid w:val="00732B69"/>
    <w:rsid w:val="00736548"/>
    <w:rsid w:val="00736A36"/>
    <w:rsid w:val="007429A5"/>
    <w:rsid w:val="007441FF"/>
    <w:rsid w:val="00744269"/>
    <w:rsid w:val="0075074F"/>
    <w:rsid w:val="0076274C"/>
    <w:rsid w:val="00764C7E"/>
    <w:rsid w:val="00770462"/>
    <w:rsid w:val="00772BBB"/>
    <w:rsid w:val="00775473"/>
    <w:rsid w:val="0078113B"/>
    <w:rsid w:val="00781D6C"/>
    <w:rsid w:val="00784C2C"/>
    <w:rsid w:val="00785D62"/>
    <w:rsid w:val="00794052"/>
    <w:rsid w:val="00794E9A"/>
    <w:rsid w:val="007950C3"/>
    <w:rsid w:val="0079661F"/>
    <w:rsid w:val="007A2988"/>
    <w:rsid w:val="007B1A46"/>
    <w:rsid w:val="007C6EFD"/>
    <w:rsid w:val="007D2895"/>
    <w:rsid w:val="007D61DA"/>
    <w:rsid w:val="007E082B"/>
    <w:rsid w:val="007E600B"/>
    <w:rsid w:val="007F1579"/>
    <w:rsid w:val="00804810"/>
    <w:rsid w:val="00820052"/>
    <w:rsid w:val="00840112"/>
    <w:rsid w:val="00842379"/>
    <w:rsid w:val="00843982"/>
    <w:rsid w:val="00846AB1"/>
    <w:rsid w:val="00851145"/>
    <w:rsid w:val="00851510"/>
    <w:rsid w:val="008605D7"/>
    <w:rsid w:val="00866163"/>
    <w:rsid w:val="0087192A"/>
    <w:rsid w:val="00871A36"/>
    <w:rsid w:val="008730F7"/>
    <w:rsid w:val="008746F6"/>
    <w:rsid w:val="008830C7"/>
    <w:rsid w:val="00886122"/>
    <w:rsid w:val="008A5CA4"/>
    <w:rsid w:val="008C0D1E"/>
    <w:rsid w:val="008C71D8"/>
    <w:rsid w:val="008D02F3"/>
    <w:rsid w:val="008E20D0"/>
    <w:rsid w:val="008E533A"/>
    <w:rsid w:val="008F20C9"/>
    <w:rsid w:val="008F249B"/>
    <w:rsid w:val="008F3285"/>
    <w:rsid w:val="00904F58"/>
    <w:rsid w:val="00907818"/>
    <w:rsid w:val="00907AC0"/>
    <w:rsid w:val="00915D59"/>
    <w:rsid w:val="00915F51"/>
    <w:rsid w:val="009161C3"/>
    <w:rsid w:val="009231FF"/>
    <w:rsid w:val="0093005A"/>
    <w:rsid w:val="00930099"/>
    <w:rsid w:val="009323EE"/>
    <w:rsid w:val="00932CE8"/>
    <w:rsid w:val="00933929"/>
    <w:rsid w:val="00933A04"/>
    <w:rsid w:val="00934771"/>
    <w:rsid w:val="00943740"/>
    <w:rsid w:val="00947E5A"/>
    <w:rsid w:val="0095152B"/>
    <w:rsid w:val="00952EF8"/>
    <w:rsid w:val="009900C6"/>
    <w:rsid w:val="00990ED8"/>
    <w:rsid w:val="0099280B"/>
    <w:rsid w:val="009953C5"/>
    <w:rsid w:val="009B452C"/>
    <w:rsid w:val="009C20C2"/>
    <w:rsid w:val="009D0222"/>
    <w:rsid w:val="009D164A"/>
    <w:rsid w:val="009D1C03"/>
    <w:rsid w:val="009D491A"/>
    <w:rsid w:val="009E1519"/>
    <w:rsid w:val="009E151B"/>
    <w:rsid w:val="009E5C11"/>
    <w:rsid w:val="009F5787"/>
    <w:rsid w:val="009F69AC"/>
    <w:rsid w:val="00A02892"/>
    <w:rsid w:val="00A067FD"/>
    <w:rsid w:val="00A22F26"/>
    <w:rsid w:val="00A26ED4"/>
    <w:rsid w:val="00A35BCC"/>
    <w:rsid w:val="00A37739"/>
    <w:rsid w:val="00A4307E"/>
    <w:rsid w:val="00A43707"/>
    <w:rsid w:val="00A452E2"/>
    <w:rsid w:val="00A51835"/>
    <w:rsid w:val="00A613A9"/>
    <w:rsid w:val="00A61579"/>
    <w:rsid w:val="00A67952"/>
    <w:rsid w:val="00A775AA"/>
    <w:rsid w:val="00A81F92"/>
    <w:rsid w:val="00AA1CAE"/>
    <w:rsid w:val="00AB141B"/>
    <w:rsid w:val="00AB1972"/>
    <w:rsid w:val="00AB2C50"/>
    <w:rsid w:val="00AB7C9C"/>
    <w:rsid w:val="00AC0FCB"/>
    <w:rsid w:val="00AC7787"/>
    <w:rsid w:val="00AC78EA"/>
    <w:rsid w:val="00AD3D02"/>
    <w:rsid w:val="00AD4260"/>
    <w:rsid w:val="00AD426D"/>
    <w:rsid w:val="00AD6BE6"/>
    <w:rsid w:val="00AE0267"/>
    <w:rsid w:val="00AE4382"/>
    <w:rsid w:val="00AF08C5"/>
    <w:rsid w:val="00AF31D3"/>
    <w:rsid w:val="00AF3689"/>
    <w:rsid w:val="00AF5037"/>
    <w:rsid w:val="00AF5620"/>
    <w:rsid w:val="00AF5C1E"/>
    <w:rsid w:val="00B0632C"/>
    <w:rsid w:val="00B0737B"/>
    <w:rsid w:val="00B132EF"/>
    <w:rsid w:val="00B13303"/>
    <w:rsid w:val="00B1424F"/>
    <w:rsid w:val="00B1743F"/>
    <w:rsid w:val="00B2200E"/>
    <w:rsid w:val="00B23099"/>
    <w:rsid w:val="00B269C7"/>
    <w:rsid w:val="00B36717"/>
    <w:rsid w:val="00B3723E"/>
    <w:rsid w:val="00B46A07"/>
    <w:rsid w:val="00B511BB"/>
    <w:rsid w:val="00B52BEA"/>
    <w:rsid w:val="00B56721"/>
    <w:rsid w:val="00B62AA7"/>
    <w:rsid w:val="00B6442D"/>
    <w:rsid w:val="00B646E2"/>
    <w:rsid w:val="00B65504"/>
    <w:rsid w:val="00B66700"/>
    <w:rsid w:val="00B66782"/>
    <w:rsid w:val="00B80535"/>
    <w:rsid w:val="00B81FD5"/>
    <w:rsid w:val="00B85E24"/>
    <w:rsid w:val="00B870E0"/>
    <w:rsid w:val="00B942CD"/>
    <w:rsid w:val="00B95AE5"/>
    <w:rsid w:val="00B962A8"/>
    <w:rsid w:val="00BA1834"/>
    <w:rsid w:val="00BA1D2F"/>
    <w:rsid w:val="00BA5F30"/>
    <w:rsid w:val="00BB1881"/>
    <w:rsid w:val="00BB1FB2"/>
    <w:rsid w:val="00BB4179"/>
    <w:rsid w:val="00BB4D55"/>
    <w:rsid w:val="00BD2765"/>
    <w:rsid w:val="00BD72FF"/>
    <w:rsid w:val="00BE20C8"/>
    <w:rsid w:val="00BE2790"/>
    <w:rsid w:val="00BE41A0"/>
    <w:rsid w:val="00BF2844"/>
    <w:rsid w:val="00BF7D94"/>
    <w:rsid w:val="00C01BB7"/>
    <w:rsid w:val="00C10EF0"/>
    <w:rsid w:val="00C16C18"/>
    <w:rsid w:val="00C17CDA"/>
    <w:rsid w:val="00C240BB"/>
    <w:rsid w:val="00C35795"/>
    <w:rsid w:val="00C43E5C"/>
    <w:rsid w:val="00C464B9"/>
    <w:rsid w:val="00C52D15"/>
    <w:rsid w:val="00C62AFF"/>
    <w:rsid w:val="00C63649"/>
    <w:rsid w:val="00C641BD"/>
    <w:rsid w:val="00C66ADA"/>
    <w:rsid w:val="00C66D4E"/>
    <w:rsid w:val="00C94FB4"/>
    <w:rsid w:val="00C97B57"/>
    <w:rsid w:val="00CA0389"/>
    <w:rsid w:val="00CA0992"/>
    <w:rsid w:val="00CA5ADA"/>
    <w:rsid w:val="00CA624A"/>
    <w:rsid w:val="00CB246C"/>
    <w:rsid w:val="00CB37BE"/>
    <w:rsid w:val="00CB6554"/>
    <w:rsid w:val="00CC1050"/>
    <w:rsid w:val="00CC583A"/>
    <w:rsid w:val="00CC71AF"/>
    <w:rsid w:val="00CD3F10"/>
    <w:rsid w:val="00CF0AFC"/>
    <w:rsid w:val="00CF2530"/>
    <w:rsid w:val="00CF4BE5"/>
    <w:rsid w:val="00CF5631"/>
    <w:rsid w:val="00CF6B95"/>
    <w:rsid w:val="00D076E8"/>
    <w:rsid w:val="00D101CD"/>
    <w:rsid w:val="00D21B24"/>
    <w:rsid w:val="00D22C1F"/>
    <w:rsid w:val="00D23EF8"/>
    <w:rsid w:val="00D269B3"/>
    <w:rsid w:val="00D26AB6"/>
    <w:rsid w:val="00D51484"/>
    <w:rsid w:val="00D539CA"/>
    <w:rsid w:val="00D55137"/>
    <w:rsid w:val="00D63AF8"/>
    <w:rsid w:val="00D64B50"/>
    <w:rsid w:val="00D658FB"/>
    <w:rsid w:val="00D662CD"/>
    <w:rsid w:val="00D674DF"/>
    <w:rsid w:val="00D685ED"/>
    <w:rsid w:val="00D71340"/>
    <w:rsid w:val="00D755D7"/>
    <w:rsid w:val="00D76178"/>
    <w:rsid w:val="00D8049C"/>
    <w:rsid w:val="00D95F41"/>
    <w:rsid w:val="00D9637A"/>
    <w:rsid w:val="00DA01AB"/>
    <w:rsid w:val="00DA4C3D"/>
    <w:rsid w:val="00DA777B"/>
    <w:rsid w:val="00DB534B"/>
    <w:rsid w:val="00DB6AA6"/>
    <w:rsid w:val="00DC4174"/>
    <w:rsid w:val="00DD38A8"/>
    <w:rsid w:val="00DD7543"/>
    <w:rsid w:val="00DE0504"/>
    <w:rsid w:val="00DE40CD"/>
    <w:rsid w:val="00DE45BD"/>
    <w:rsid w:val="00DF4476"/>
    <w:rsid w:val="00E00353"/>
    <w:rsid w:val="00E04F4B"/>
    <w:rsid w:val="00E07086"/>
    <w:rsid w:val="00E1050B"/>
    <w:rsid w:val="00E30002"/>
    <w:rsid w:val="00E3021A"/>
    <w:rsid w:val="00E30D69"/>
    <w:rsid w:val="00E43AA6"/>
    <w:rsid w:val="00E516C4"/>
    <w:rsid w:val="00E519A6"/>
    <w:rsid w:val="00E5224A"/>
    <w:rsid w:val="00E52B2B"/>
    <w:rsid w:val="00E55BCD"/>
    <w:rsid w:val="00E70B78"/>
    <w:rsid w:val="00E814D2"/>
    <w:rsid w:val="00E8667F"/>
    <w:rsid w:val="00E877D4"/>
    <w:rsid w:val="00E9187A"/>
    <w:rsid w:val="00E934C3"/>
    <w:rsid w:val="00E942D7"/>
    <w:rsid w:val="00EA03E3"/>
    <w:rsid w:val="00EA054E"/>
    <w:rsid w:val="00EA2B45"/>
    <w:rsid w:val="00EA651B"/>
    <w:rsid w:val="00EA6A7F"/>
    <w:rsid w:val="00EB142A"/>
    <w:rsid w:val="00EC47B8"/>
    <w:rsid w:val="00EE523A"/>
    <w:rsid w:val="00EE8659"/>
    <w:rsid w:val="00EF2398"/>
    <w:rsid w:val="00F06EB7"/>
    <w:rsid w:val="00F11279"/>
    <w:rsid w:val="00F22DF2"/>
    <w:rsid w:val="00F31B8E"/>
    <w:rsid w:val="00F42108"/>
    <w:rsid w:val="00F4622F"/>
    <w:rsid w:val="00F52AA7"/>
    <w:rsid w:val="00F54B58"/>
    <w:rsid w:val="00F55050"/>
    <w:rsid w:val="00F5680E"/>
    <w:rsid w:val="00F62793"/>
    <w:rsid w:val="00F62EF9"/>
    <w:rsid w:val="00F7361E"/>
    <w:rsid w:val="00F84C7B"/>
    <w:rsid w:val="00F86DB4"/>
    <w:rsid w:val="00F9468E"/>
    <w:rsid w:val="00FA500A"/>
    <w:rsid w:val="00FB1C9B"/>
    <w:rsid w:val="00FB2E72"/>
    <w:rsid w:val="00FB3C32"/>
    <w:rsid w:val="00FB77F6"/>
    <w:rsid w:val="00FC22CB"/>
    <w:rsid w:val="00FD108D"/>
    <w:rsid w:val="011686C9"/>
    <w:rsid w:val="0120876A"/>
    <w:rsid w:val="016DA5A2"/>
    <w:rsid w:val="01A487DA"/>
    <w:rsid w:val="02304A6E"/>
    <w:rsid w:val="02590963"/>
    <w:rsid w:val="0318A750"/>
    <w:rsid w:val="03AEED01"/>
    <w:rsid w:val="03D47E07"/>
    <w:rsid w:val="04095F43"/>
    <w:rsid w:val="044500D4"/>
    <w:rsid w:val="0484F2DD"/>
    <w:rsid w:val="04905FA8"/>
    <w:rsid w:val="0498D44A"/>
    <w:rsid w:val="04C9E5AF"/>
    <w:rsid w:val="0521D859"/>
    <w:rsid w:val="055DF65E"/>
    <w:rsid w:val="05A52FA4"/>
    <w:rsid w:val="05F22112"/>
    <w:rsid w:val="0644D816"/>
    <w:rsid w:val="0646201C"/>
    <w:rsid w:val="06561FB9"/>
    <w:rsid w:val="0667CF48"/>
    <w:rsid w:val="0677E25B"/>
    <w:rsid w:val="06BCD4E4"/>
    <w:rsid w:val="0728A24D"/>
    <w:rsid w:val="0786EC1C"/>
    <w:rsid w:val="07D20590"/>
    <w:rsid w:val="07F1F01A"/>
    <w:rsid w:val="08018671"/>
    <w:rsid w:val="0890844E"/>
    <w:rsid w:val="08BCD22B"/>
    <w:rsid w:val="08C55AA7"/>
    <w:rsid w:val="0929C1D4"/>
    <w:rsid w:val="0942CEEE"/>
    <w:rsid w:val="09564619"/>
    <w:rsid w:val="098FD567"/>
    <w:rsid w:val="09B6E7F3"/>
    <w:rsid w:val="09C2AFE1"/>
    <w:rsid w:val="09C2D6D6"/>
    <w:rsid w:val="0A5F231A"/>
    <w:rsid w:val="0A684E45"/>
    <w:rsid w:val="0B367CAF"/>
    <w:rsid w:val="0B805A1A"/>
    <w:rsid w:val="0BFAF37B"/>
    <w:rsid w:val="0C2A18C2"/>
    <w:rsid w:val="0C46D3EB"/>
    <w:rsid w:val="0C9AF13D"/>
    <w:rsid w:val="0D23A176"/>
    <w:rsid w:val="0D261361"/>
    <w:rsid w:val="0DB0FD8A"/>
    <w:rsid w:val="0DBE31BF"/>
    <w:rsid w:val="0DE0BEBF"/>
    <w:rsid w:val="0DFC8830"/>
    <w:rsid w:val="0DFE2C16"/>
    <w:rsid w:val="0E1D7316"/>
    <w:rsid w:val="0E44275D"/>
    <w:rsid w:val="0E529343"/>
    <w:rsid w:val="0F105BF8"/>
    <w:rsid w:val="0F130EF9"/>
    <w:rsid w:val="0F1AB589"/>
    <w:rsid w:val="0F64554E"/>
    <w:rsid w:val="0F78DCEC"/>
    <w:rsid w:val="0F7E74AD"/>
    <w:rsid w:val="0FD291FF"/>
    <w:rsid w:val="0FE22145"/>
    <w:rsid w:val="1000AE4A"/>
    <w:rsid w:val="103E8430"/>
    <w:rsid w:val="1096F45C"/>
    <w:rsid w:val="1202B927"/>
    <w:rsid w:val="12A28D02"/>
    <w:rsid w:val="12CB464A"/>
    <w:rsid w:val="130E4FEA"/>
    <w:rsid w:val="130EC781"/>
    <w:rsid w:val="135E4D42"/>
    <w:rsid w:val="1365FFB6"/>
    <w:rsid w:val="13AA3C18"/>
    <w:rsid w:val="13E29AA7"/>
    <w:rsid w:val="14277093"/>
    <w:rsid w:val="1448758A"/>
    <w:rsid w:val="146C01E0"/>
    <w:rsid w:val="14B74AC5"/>
    <w:rsid w:val="14E155DC"/>
    <w:rsid w:val="15466AE6"/>
    <w:rsid w:val="1575AF66"/>
    <w:rsid w:val="158E15A2"/>
    <w:rsid w:val="15A9E5E2"/>
    <w:rsid w:val="1658EB8D"/>
    <w:rsid w:val="167A7791"/>
    <w:rsid w:val="1685E279"/>
    <w:rsid w:val="16FA5216"/>
    <w:rsid w:val="1720A617"/>
    <w:rsid w:val="1729E603"/>
    <w:rsid w:val="17364DA4"/>
    <w:rsid w:val="17C6BBA1"/>
    <w:rsid w:val="187E0BA8"/>
    <w:rsid w:val="18920DD3"/>
    <w:rsid w:val="18A726C4"/>
    <w:rsid w:val="18E17532"/>
    <w:rsid w:val="18E65C37"/>
    <w:rsid w:val="18F72DEE"/>
    <w:rsid w:val="194D08F9"/>
    <w:rsid w:val="19A58743"/>
    <w:rsid w:val="19CD8EC6"/>
    <w:rsid w:val="1A7D346A"/>
    <w:rsid w:val="1A81C0BE"/>
    <w:rsid w:val="1B214C76"/>
    <w:rsid w:val="1B64A077"/>
    <w:rsid w:val="1C1DD98E"/>
    <w:rsid w:val="1C5CDBD3"/>
    <w:rsid w:val="1CEA00BD"/>
    <w:rsid w:val="1D0F0082"/>
    <w:rsid w:val="1D60B493"/>
    <w:rsid w:val="1D6884CF"/>
    <w:rsid w:val="1DA380A9"/>
    <w:rsid w:val="1DAA68D9"/>
    <w:rsid w:val="1DE1FA58"/>
    <w:rsid w:val="1E207A1C"/>
    <w:rsid w:val="1E40AD10"/>
    <w:rsid w:val="1EC3D974"/>
    <w:rsid w:val="1F4A0833"/>
    <w:rsid w:val="200B4A35"/>
    <w:rsid w:val="2044E08B"/>
    <w:rsid w:val="204BB966"/>
    <w:rsid w:val="2152726E"/>
    <w:rsid w:val="2213E658"/>
    <w:rsid w:val="2231786E"/>
    <w:rsid w:val="227CDDDD"/>
    <w:rsid w:val="229B157B"/>
    <w:rsid w:val="22B405D0"/>
    <w:rsid w:val="22BC2EF8"/>
    <w:rsid w:val="22F3FBD5"/>
    <w:rsid w:val="22FEC8F2"/>
    <w:rsid w:val="2310C095"/>
    <w:rsid w:val="2318CD0F"/>
    <w:rsid w:val="23D05A57"/>
    <w:rsid w:val="23EF9364"/>
    <w:rsid w:val="2414197E"/>
    <w:rsid w:val="24148635"/>
    <w:rsid w:val="243D618C"/>
    <w:rsid w:val="249251D6"/>
    <w:rsid w:val="24E6E120"/>
    <w:rsid w:val="24ED3B2F"/>
    <w:rsid w:val="2543E4F2"/>
    <w:rsid w:val="259157B7"/>
    <w:rsid w:val="25D0C7D9"/>
    <w:rsid w:val="26668418"/>
    <w:rsid w:val="26736E67"/>
    <w:rsid w:val="267A8BB9"/>
    <w:rsid w:val="26D7EC0F"/>
    <w:rsid w:val="26DDB746"/>
    <w:rsid w:val="272D2818"/>
    <w:rsid w:val="2765A04E"/>
    <w:rsid w:val="276C983A"/>
    <w:rsid w:val="279A9B4B"/>
    <w:rsid w:val="28165C1A"/>
    <w:rsid w:val="28201F78"/>
    <w:rsid w:val="2859343D"/>
    <w:rsid w:val="289C3926"/>
    <w:rsid w:val="28DE9F67"/>
    <w:rsid w:val="29427718"/>
    <w:rsid w:val="29978595"/>
    <w:rsid w:val="29C072B5"/>
    <w:rsid w:val="29CE9AC3"/>
    <w:rsid w:val="29F13E98"/>
    <w:rsid w:val="2A291848"/>
    <w:rsid w:val="2A291C93"/>
    <w:rsid w:val="2A4C743E"/>
    <w:rsid w:val="2AA78865"/>
    <w:rsid w:val="2AAE419B"/>
    <w:rsid w:val="2AD72033"/>
    <w:rsid w:val="2B5FD0A6"/>
    <w:rsid w:val="2BD13C42"/>
    <w:rsid w:val="2C4A11FC"/>
    <w:rsid w:val="2CE161BB"/>
    <w:rsid w:val="2CEA88FB"/>
    <w:rsid w:val="2D1A0E96"/>
    <w:rsid w:val="2D4AD8D9"/>
    <w:rsid w:val="2D5F7D0D"/>
    <w:rsid w:val="2DDFB221"/>
    <w:rsid w:val="2DED3280"/>
    <w:rsid w:val="2DF704C7"/>
    <w:rsid w:val="2E0AA816"/>
    <w:rsid w:val="2E1FA5DA"/>
    <w:rsid w:val="2E4841B9"/>
    <w:rsid w:val="2E6AF6B8"/>
    <w:rsid w:val="2F081540"/>
    <w:rsid w:val="2F3832A0"/>
    <w:rsid w:val="2FA44128"/>
    <w:rsid w:val="2FAC9524"/>
    <w:rsid w:val="2FB6A81E"/>
    <w:rsid w:val="2FBB763B"/>
    <w:rsid w:val="3057D4FC"/>
    <w:rsid w:val="305AE19A"/>
    <w:rsid w:val="30697E47"/>
    <w:rsid w:val="308FAEAC"/>
    <w:rsid w:val="30D67534"/>
    <w:rsid w:val="30EB78ED"/>
    <w:rsid w:val="3101544F"/>
    <w:rsid w:val="31047F3D"/>
    <w:rsid w:val="311530F2"/>
    <w:rsid w:val="312D995E"/>
    <w:rsid w:val="3163AC44"/>
    <w:rsid w:val="3171C163"/>
    <w:rsid w:val="31749897"/>
    <w:rsid w:val="3237D2A6"/>
    <w:rsid w:val="32746B98"/>
    <w:rsid w:val="32756A75"/>
    <w:rsid w:val="32B10153"/>
    <w:rsid w:val="333E67DB"/>
    <w:rsid w:val="3340ED90"/>
    <w:rsid w:val="33F4CF8D"/>
    <w:rsid w:val="33F9F019"/>
    <w:rsid w:val="340E15F6"/>
    <w:rsid w:val="3425C98D"/>
    <w:rsid w:val="3431A026"/>
    <w:rsid w:val="34371EF3"/>
    <w:rsid w:val="344BC842"/>
    <w:rsid w:val="3490E17D"/>
    <w:rsid w:val="34AC703F"/>
    <w:rsid w:val="35228CEC"/>
    <w:rsid w:val="364A8764"/>
    <w:rsid w:val="364E95A9"/>
    <w:rsid w:val="364FE9DB"/>
    <w:rsid w:val="3661E764"/>
    <w:rsid w:val="36AA39A1"/>
    <w:rsid w:val="3711CEE9"/>
    <w:rsid w:val="3756D4A0"/>
    <w:rsid w:val="375B28A9"/>
    <w:rsid w:val="3760DD1E"/>
    <w:rsid w:val="37A5EDB7"/>
    <w:rsid w:val="37CA8FCD"/>
    <w:rsid w:val="3810404F"/>
    <w:rsid w:val="3813B57D"/>
    <w:rsid w:val="3832E42B"/>
    <w:rsid w:val="38AD9F4A"/>
    <w:rsid w:val="38B27252"/>
    <w:rsid w:val="38BDBC27"/>
    <w:rsid w:val="38EA37CB"/>
    <w:rsid w:val="38F3C460"/>
    <w:rsid w:val="38F6F90A"/>
    <w:rsid w:val="39082120"/>
    <w:rsid w:val="39CF1ED1"/>
    <w:rsid w:val="39D934BF"/>
    <w:rsid w:val="39DB033A"/>
    <w:rsid w:val="39E2D6A7"/>
    <w:rsid w:val="39E408F3"/>
    <w:rsid w:val="39EA4E21"/>
    <w:rsid w:val="3A543961"/>
    <w:rsid w:val="3ACAE93D"/>
    <w:rsid w:val="3AFA0F5E"/>
    <w:rsid w:val="3B060974"/>
    <w:rsid w:val="3B3A4D52"/>
    <w:rsid w:val="3B841694"/>
    <w:rsid w:val="3BABFF42"/>
    <w:rsid w:val="3BE106F0"/>
    <w:rsid w:val="3C0EA682"/>
    <w:rsid w:val="3C4734D3"/>
    <w:rsid w:val="3C6C7052"/>
    <w:rsid w:val="3C9B46B1"/>
    <w:rsid w:val="3CA1E6C9"/>
    <w:rsid w:val="3CCB66F5"/>
    <w:rsid w:val="3CD61DB3"/>
    <w:rsid w:val="3CE5078B"/>
    <w:rsid w:val="3D452EDA"/>
    <w:rsid w:val="3D5EFA1D"/>
    <w:rsid w:val="3D7A771A"/>
    <w:rsid w:val="3D87E691"/>
    <w:rsid w:val="3DFF2867"/>
    <w:rsid w:val="3E22ED17"/>
    <w:rsid w:val="3E68788A"/>
    <w:rsid w:val="3EA648FC"/>
    <w:rsid w:val="3ED343B2"/>
    <w:rsid w:val="3F378AF4"/>
    <w:rsid w:val="3F5637F2"/>
    <w:rsid w:val="3FA6F380"/>
    <w:rsid w:val="3FAAD06D"/>
    <w:rsid w:val="3FAFCF99"/>
    <w:rsid w:val="3FF416CD"/>
    <w:rsid w:val="3FFF457E"/>
    <w:rsid w:val="406C97E9"/>
    <w:rsid w:val="4077529E"/>
    <w:rsid w:val="40ABA211"/>
    <w:rsid w:val="40EF40DA"/>
    <w:rsid w:val="416F26FD"/>
    <w:rsid w:val="41E1C74F"/>
    <w:rsid w:val="41F35818"/>
    <w:rsid w:val="4215FBF4"/>
    <w:rsid w:val="4253D232"/>
    <w:rsid w:val="425E8950"/>
    <w:rsid w:val="42E7113D"/>
    <w:rsid w:val="4320B9CD"/>
    <w:rsid w:val="432AB551"/>
    <w:rsid w:val="433B3077"/>
    <w:rsid w:val="435BFD82"/>
    <w:rsid w:val="437D97B0"/>
    <w:rsid w:val="43BB344A"/>
    <w:rsid w:val="43D453F8"/>
    <w:rsid w:val="43DBB283"/>
    <w:rsid w:val="43F57C51"/>
    <w:rsid w:val="4495DEDB"/>
    <w:rsid w:val="4539DA16"/>
    <w:rsid w:val="454AC3C1"/>
    <w:rsid w:val="455704AB"/>
    <w:rsid w:val="45D99DA0"/>
    <w:rsid w:val="460B5A04"/>
    <w:rsid w:val="4674DCF2"/>
    <w:rsid w:val="46F9814E"/>
    <w:rsid w:val="47139D5E"/>
    <w:rsid w:val="47307B89"/>
    <w:rsid w:val="47729D5A"/>
    <w:rsid w:val="47A13AEA"/>
    <w:rsid w:val="47D13BC4"/>
    <w:rsid w:val="47EFD36F"/>
    <w:rsid w:val="485B1FA3"/>
    <w:rsid w:val="488EA56D"/>
    <w:rsid w:val="48AF23A6"/>
    <w:rsid w:val="48AF6DBF"/>
    <w:rsid w:val="48B05B03"/>
    <w:rsid w:val="48D4987B"/>
    <w:rsid w:val="48D54329"/>
    <w:rsid w:val="4902975E"/>
    <w:rsid w:val="49388A56"/>
    <w:rsid w:val="498386D3"/>
    <w:rsid w:val="49B78607"/>
    <w:rsid w:val="4A17384B"/>
    <w:rsid w:val="4AF5C23A"/>
    <w:rsid w:val="4B2D3CB9"/>
    <w:rsid w:val="4B3A2E0B"/>
    <w:rsid w:val="4B5E8AA4"/>
    <w:rsid w:val="4B7E181F"/>
    <w:rsid w:val="4B90B329"/>
    <w:rsid w:val="4BB025F1"/>
    <w:rsid w:val="4BC3D8F8"/>
    <w:rsid w:val="4BCD9C0B"/>
    <w:rsid w:val="4BD3D69B"/>
    <w:rsid w:val="4C500205"/>
    <w:rsid w:val="4C7EC9A9"/>
    <w:rsid w:val="4C9267B1"/>
    <w:rsid w:val="4D4FBD9D"/>
    <w:rsid w:val="4D5FA959"/>
    <w:rsid w:val="4D635268"/>
    <w:rsid w:val="4E093A7F"/>
    <w:rsid w:val="4E12AD43"/>
    <w:rsid w:val="4E205828"/>
    <w:rsid w:val="4F946D4E"/>
    <w:rsid w:val="4FBC2889"/>
    <w:rsid w:val="4FE40E9A"/>
    <w:rsid w:val="500C2EBF"/>
    <w:rsid w:val="5077D4F5"/>
    <w:rsid w:val="50DA507F"/>
    <w:rsid w:val="51396081"/>
    <w:rsid w:val="514A4E05"/>
    <w:rsid w:val="51594D93"/>
    <w:rsid w:val="518333DA"/>
    <w:rsid w:val="51B3F69A"/>
    <w:rsid w:val="51D019CF"/>
    <w:rsid w:val="52224A30"/>
    <w:rsid w:val="525E94E3"/>
    <w:rsid w:val="5277B9FB"/>
    <w:rsid w:val="529A4D36"/>
    <w:rsid w:val="52A9C03D"/>
    <w:rsid w:val="52E9CB71"/>
    <w:rsid w:val="53453FF0"/>
    <w:rsid w:val="535987E6"/>
    <w:rsid w:val="53E1C99D"/>
    <w:rsid w:val="53E5760E"/>
    <w:rsid w:val="53FA6544"/>
    <w:rsid w:val="545C285B"/>
    <w:rsid w:val="546A2B51"/>
    <w:rsid w:val="54E4AC5A"/>
    <w:rsid w:val="551FE49B"/>
    <w:rsid w:val="552A3C62"/>
    <w:rsid w:val="556A0BD9"/>
    <w:rsid w:val="55AD9F95"/>
    <w:rsid w:val="560DD4FB"/>
    <w:rsid w:val="561DBF28"/>
    <w:rsid w:val="5638A3EC"/>
    <w:rsid w:val="5668FDF8"/>
    <w:rsid w:val="567CE0B2"/>
    <w:rsid w:val="5686F947"/>
    <w:rsid w:val="569BAB11"/>
    <w:rsid w:val="56CABD1C"/>
    <w:rsid w:val="56EE3C61"/>
    <w:rsid w:val="56F76F5C"/>
    <w:rsid w:val="57260680"/>
    <w:rsid w:val="5739876F"/>
    <w:rsid w:val="573F5220"/>
    <w:rsid w:val="57825C8E"/>
    <w:rsid w:val="578FAA6F"/>
    <w:rsid w:val="57B7879B"/>
    <w:rsid w:val="57E14EB4"/>
    <w:rsid w:val="5808A2F4"/>
    <w:rsid w:val="5808CEB4"/>
    <w:rsid w:val="5886779F"/>
    <w:rsid w:val="5891F478"/>
    <w:rsid w:val="58A075D3"/>
    <w:rsid w:val="58A9B670"/>
    <w:rsid w:val="58AD8B6C"/>
    <w:rsid w:val="58FA90CC"/>
    <w:rsid w:val="5A3C9000"/>
    <w:rsid w:val="5A5994B3"/>
    <w:rsid w:val="5A712831"/>
    <w:rsid w:val="5A87AC85"/>
    <w:rsid w:val="5AD0011C"/>
    <w:rsid w:val="5AD78FEF"/>
    <w:rsid w:val="5ADB683E"/>
    <w:rsid w:val="5AF7387E"/>
    <w:rsid w:val="5B01C104"/>
    <w:rsid w:val="5B41CF88"/>
    <w:rsid w:val="5B819B89"/>
    <w:rsid w:val="5BAADA15"/>
    <w:rsid w:val="5C05CDAB"/>
    <w:rsid w:val="5C58A8FF"/>
    <w:rsid w:val="5D2F8B40"/>
    <w:rsid w:val="5D39B587"/>
    <w:rsid w:val="5D65659B"/>
    <w:rsid w:val="5DFD898B"/>
    <w:rsid w:val="5E046865"/>
    <w:rsid w:val="5E2D26CD"/>
    <w:rsid w:val="5E5CE30F"/>
    <w:rsid w:val="5E735329"/>
    <w:rsid w:val="5EE27AD7"/>
    <w:rsid w:val="5F2ED7C2"/>
    <w:rsid w:val="5F37D55E"/>
    <w:rsid w:val="5F5F56A2"/>
    <w:rsid w:val="5F6831E2"/>
    <w:rsid w:val="5FAED961"/>
    <w:rsid w:val="60243FFE"/>
    <w:rsid w:val="6028ED58"/>
    <w:rsid w:val="605480E7"/>
    <w:rsid w:val="609B9D38"/>
    <w:rsid w:val="60D5B514"/>
    <w:rsid w:val="60D890F4"/>
    <w:rsid w:val="610B9DF2"/>
    <w:rsid w:val="61685F55"/>
    <w:rsid w:val="61689845"/>
    <w:rsid w:val="61A10E83"/>
    <w:rsid w:val="61C780DF"/>
    <w:rsid w:val="61D1FC57"/>
    <w:rsid w:val="6238D6BE"/>
    <w:rsid w:val="62453E02"/>
    <w:rsid w:val="625C0D1A"/>
    <w:rsid w:val="6286C2DD"/>
    <w:rsid w:val="62951C00"/>
    <w:rsid w:val="62C7B8B2"/>
    <w:rsid w:val="63027D18"/>
    <w:rsid w:val="636DCCB8"/>
    <w:rsid w:val="63DCED49"/>
    <w:rsid w:val="63F37D86"/>
    <w:rsid w:val="64509FB6"/>
    <w:rsid w:val="64692227"/>
    <w:rsid w:val="647BBAA6"/>
    <w:rsid w:val="649E4D79"/>
    <w:rsid w:val="65080982"/>
    <w:rsid w:val="65146092"/>
    <w:rsid w:val="659BFD9A"/>
    <w:rsid w:val="65B0EF7C"/>
    <w:rsid w:val="65C7E21D"/>
    <w:rsid w:val="65CA54F3"/>
    <w:rsid w:val="662F5C37"/>
    <w:rsid w:val="663765A9"/>
    <w:rsid w:val="6657C0DE"/>
    <w:rsid w:val="66EC1299"/>
    <w:rsid w:val="6727DAD8"/>
    <w:rsid w:val="678012F3"/>
    <w:rsid w:val="67F8B4D7"/>
    <w:rsid w:val="682AE461"/>
    <w:rsid w:val="68ABD466"/>
    <w:rsid w:val="68B3CEC1"/>
    <w:rsid w:val="691258D3"/>
    <w:rsid w:val="696C541C"/>
    <w:rsid w:val="69BE94C7"/>
    <w:rsid w:val="6A27A24D"/>
    <w:rsid w:val="6A7FFE75"/>
    <w:rsid w:val="6AAFCDF0"/>
    <w:rsid w:val="6AE3CF44"/>
    <w:rsid w:val="6AFAC0BC"/>
    <w:rsid w:val="6B04FDEE"/>
    <w:rsid w:val="6B23E943"/>
    <w:rsid w:val="6B3F081F"/>
    <w:rsid w:val="6B64CAD3"/>
    <w:rsid w:val="6BA911E1"/>
    <w:rsid w:val="6BDC9A84"/>
    <w:rsid w:val="6BE7A68A"/>
    <w:rsid w:val="6C0151F0"/>
    <w:rsid w:val="6C1EBCFB"/>
    <w:rsid w:val="6C94D9DF"/>
    <w:rsid w:val="6D333157"/>
    <w:rsid w:val="6D731A37"/>
    <w:rsid w:val="6D7DBF0C"/>
    <w:rsid w:val="6DCAD557"/>
    <w:rsid w:val="6DE96BB1"/>
    <w:rsid w:val="6DFCC9E1"/>
    <w:rsid w:val="6E2BB212"/>
    <w:rsid w:val="6EE4D831"/>
    <w:rsid w:val="6F5CD4FF"/>
    <w:rsid w:val="6FADF0CC"/>
    <w:rsid w:val="6FC78273"/>
    <w:rsid w:val="70141DD9"/>
    <w:rsid w:val="7041BC1B"/>
    <w:rsid w:val="7048911A"/>
    <w:rsid w:val="70F88C0E"/>
    <w:rsid w:val="70FF5BF6"/>
    <w:rsid w:val="71105D42"/>
    <w:rsid w:val="7174339C"/>
    <w:rsid w:val="71CF4602"/>
    <w:rsid w:val="71EE7C4D"/>
    <w:rsid w:val="721BB706"/>
    <w:rsid w:val="72573862"/>
    <w:rsid w:val="7261FD35"/>
    <w:rsid w:val="729C6EFF"/>
    <w:rsid w:val="72A85554"/>
    <w:rsid w:val="72B42B03"/>
    <w:rsid w:val="72E5918E"/>
    <w:rsid w:val="72F0AD73"/>
    <w:rsid w:val="7329951E"/>
    <w:rsid w:val="737E9F6A"/>
    <w:rsid w:val="73B8B60B"/>
    <w:rsid w:val="73BCDE14"/>
    <w:rsid w:val="73E4F345"/>
    <w:rsid w:val="74ABD45E"/>
    <w:rsid w:val="74E78838"/>
    <w:rsid w:val="758A0CAD"/>
    <w:rsid w:val="759F578A"/>
    <w:rsid w:val="75A704C5"/>
    <w:rsid w:val="75F1B620"/>
    <w:rsid w:val="76427ABB"/>
    <w:rsid w:val="766F74FE"/>
    <w:rsid w:val="76726A3C"/>
    <w:rsid w:val="76C72E89"/>
    <w:rsid w:val="76E1C038"/>
    <w:rsid w:val="770DFF0E"/>
    <w:rsid w:val="779BC9C8"/>
    <w:rsid w:val="77A651C8"/>
    <w:rsid w:val="77C8EBEF"/>
    <w:rsid w:val="77FD0641"/>
    <w:rsid w:val="7818260C"/>
    <w:rsid w:val="783890D8"/>
    <w:rsid w:val="7846C315"/>
    <w:rsid w:val="78813DBF"/>
    <w:rsid w:val="7912B272"/>
    <w:rsid w:val="79BBAAA5"/>
    <w:rsid w:val="79F8DB61"/>
    <w:rsid w:val="7AA0F188"/>
    <w:rsid w:val="7B039281"/>
    <w:rsid w:val="7B0C458E"/>
    <w:rsid w:val="7B138E79"/>
    <w:rsid w:val="7B2A0001"/>
    <w:rsid w:val="7B340BF2"/>
    <w:rsid w:val="7BE837C7"/>
    <w:rsid w:val="7BEEB417"/>
    <w:rsid w:val="7C429491"/>
    <w:rsid w:val="7C51D940"/>
    <w:rsid w:val="7C5C15B6"/>
    <w:rsid w:val="7C6D035B"/>
    <w:rsid w:val="7C9C43AE"/>
    <w:rsid w:val="7CB35B12"/>
    <w:rsid w:val="7CE30480"/>
    <w:rsid w:val="7D30F74E"/>
    <w:rsid w:val="7D840828"/>
    <w:rsid w:val="7DBDE6B9"/>
    <w:rsid w:val="7E5B1907"/>
    <w:rsid w:val="7E6D9573"/>
    <w:rsid w:val="7EE1D39E"/>
    <w:rsid w:val="7F460DD7"/>
    <w:rsid w:val="7F59B71A"/>
    <w:rsid w:val="7F8A54E5"/>
    <w:rsid w:val="7FF88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84A5A5"/>
  <w15:chartTrackingRefBased/>
  <w15:docId w15:val="{4A555CF7-9BA0-441A-861C-B38F005FB4F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70F16"/>
    <w:pPr>
      <w:spacing w:after="200" w:line="276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0B31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b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0B31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b/>
      <w:color w:val="7F7F7F" w:themeColor="text1" w:themeTint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0C7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61F8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5D53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210B31"/>
    <w:rPr>
      <w:rFonts w:asciiTheme="majorHAnsi" w:hAnsiTheme="majorHAnsi" w:eastAsiaTheme="majorEastAsia" w:cstheme="majorBidi"/>
      <w:b/>
      <w:color w:val="262626" w:themeColor="text1" w:themeTint="D9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210B31"/>
    <w:rPr>
      <w:rFonts w:asciiTheme="majorHAnsi" w:hAnsiTheme="majorHAnsi" w:eastAsiaTheme="majorEastAsia" w:cstheme="majorBidi"/>
      <w:b/>
      <w:color w:val="7F7F7F" w:themeColor="text1" w:themeTint="80"/>
      <w:sz w:val="26"/>
      <w:szCs w:val="26"/>
    </w:rPr>
  </w:style>
  <w:style w:type="paragraph" w:styleId="ListParagraph">
    <w:name w:val="List Paragraph"/>
    <w:basedOn w:val="Normal"/>
    <w:uiPriority w:val="34"/>
    <w:qFormat/>
    <w:rsid w:val="00CB24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20C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E20C8"/>
  </w:style>
  <w:style w:type="paragraph" w:styleId="Footer">
    <w:name w:val="footer"/>
    <w:basedOn w:val="Normal"/>
    <w:link w:val="FooterChar"/>
    <w:uiPriority w:val="99"/>
    <w:unhideWhenUsed/>
    <w:rsid w:val="00BE20C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E20C8"/>
  </w:style>
  <w:style w:type="character" w:styleId="PlaceholderText">
    <w:name w:val="Placeholder Text"/>
    <w:basedOn w:val="DefaultParagraphFont"/>
    <w:uiPriority w:val="99"/>
    <w:semiHidden/>
    <w:rsid w:val="00907AC0"/>
    <w:rPr>
      <w:color w:val="808080"/>
    </w:rPr>
  </w:style>
  <w:style w:type="paragraph" w:styleId="Bullet1" w:customStyle="1">
    <w:name w:val="Bullet 1"/>
    <w:basedOn w:val="ListParagraph"/>
    <w:link w:val="Bullet1Char"/>
    <w:qFormat/>
    <w:rsid w:val="00764C7E"/>
    <w:pPr>
      <w:numPr>
        <w:numId w:val="2"/>
      </w:numPr>
      <w:spacing w:after="60"/>
      <w:contextualSpacing w:val="0"/>
    </w:pPr>
    <w:rPr>
      <w:rFonts w:cs="Times New Roman"/>
      <w:color w:val="000000"/>
      <w:szCs w:val="20"/>
    </w:rPr>
  </w:style>
  <w:style w:type="character" w:styleId="Bullet1Char" w:customStyle="1">
    <w:name w:val="Bullet 1 Char"/>
    <w:basedOn w:val="DefaultParagraphFont"/>
    <w:link w:val="Bullet1"/>
    <w:rsid w:val="00764C7E"/>
    <w:rPr>
      <w:rFonts w:cs="Times New Roman"/>
      <w:color w:val="000000"/>
      <w:sz w:val="20"/>
      <w:szCs w:val="20"/>
    </w:rPr>
  </w:style>
  <w:style w:type="paragraph" w:styleId="Bullet2" w:customStyle="1">
    <w:name w:val="Bullet 2"/>
    <w:basedOn w:val="Bullet1"/>
    <w:link w:val="Bullet2Char"/>
    <w:qFormat/>
    <w:rsid w:val="00670C71"/>
    <w:pPr>
      <w:numPr>
        <w:ilvl w:val="1"/>
      </w:numPr>
    </w:pPr>
    <w:rPr>
      <w:noProof/>
    </w:rPr>
  </w:style>
  <w:style w:type="character" w:styleId="Bullet2Char" w:customStyle="1">
    <w:name w:val="Bullet 2 Char"/>
    <w:basedOn w:val="Bullet1Char"/>
    <w:link w:val="Bullet2"/>
    <w:rsid w:val="00670C71"/>
    <w:rPr>
      <w:rFonts w:cs="Times New Roman"/>
      <w:noProof/>
      <w:color w:val="000000"/>
      <w:sz w:val="20"/>
      <w:szCs w:val="20"/>
    </w:rPr>
  </w:style>
  <w:style w:type="paragraph" w:styleId="NoSpacing">
    <w:name w:val="No Spacing"/>
    <w:link w:val="NoSpacingChar"/>
    <w:uiPriority w:val="1"/>
    <w:qFormat/>
    <w:rsid w:val="00670C71"/>
    <w:pPr>
      <w:spacing w:after="20" w:line="240" w:lineRule="auto"/>
    </w:pPr>
    <w:rPr>
      <w:rFonts w:ascii="Franklin Gothic Book" w:hAnsi="Franklin Gothic Book" w:eastAsiaTheme="minorEastAsia"/>
      <w:sz w:val="20"/>
    </w:rPr>
  </w:style>
  <w:style w:type="character" w:styleId="NoSpacingChar" w:customStyle="1">
    <w:name w:val="No Spacing Char"/>
    <w:basedOn w:val="DefaultParagraphFont"/>
    <w:link w:val="NoSpacing"/>
    <w:uiPriority w:val="1"/>
    <w:rsid w:val="00670C71"/>
    <w:rPr>
      <w:rFonts w:ascii="Franklin Gothic Book" w:hAnsi="Franklin Gothic Book" w:eastAsiaTheme="minorEastAsia"/>
      <w:sz w:val="20"/>
    </w:rPr>
  </w:style>
  <w:style w:type="character" w:styleId="Strong">
    <w:name w:val="Strong"/>
    <w:basedOn w:val="DefaultParagraphFont"/>
    <w:uiPriority w:val="22"/>
    <w:qFormat/>
    <w:rsid w:val="00670C71"/>
    <w:rPr>
      <w:rFonts w:ascii="Franklin Gothic Medium" w:hAnsi="Franklin Gothic Medium"/>
      <w:b w:val="0"/>
      <w:bCs/>
    </w:rPr>
  </w:style>
  <w:style w:type="numbering" w:styleId="FITPBullets" w:customStyle="1">
    <w:name w:val="FITP Bullets"/>
    <w:uiPriority w:val="99"/>
    <w:rsid w:val="00670C71"/>
    <w:pPr>
      <w:numPr>
        <w:numId w:val="1"/>
      </w:numPr>
    </w:pPr>
  </w:style>
  <w:style w:type="paragraph" w:styleId="Normal1" w:customStyle="1">
    <w:name w:val="Normal1"/>
    <w:rsid w:val="00670C71"/>
    <w:pPr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0"/>
    </w:rPr>
  </w:style>
  <w:style w:type="character" w:styleId="Heading3Char" w:customStyle="1">
    <w:name w:val="Heading 3 Char"/>
    <w:basedOn w:val="DefaultParagraphFont"/>
    <w:link w:val="Heading3"/>
    <w:uiPriority w:val="9"/>
    <w:rsid w:val="00670C71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0E61F8"/>
    <w:rPr>
      <w:rFonts w:eastAsiaTheme="majorEastAsia" w:cstheme="majorBidi"/>
      <w:b/>
      <w:i/>
      <w:iCs/>
    </w:rPr>
  </w:style>
  <w:style w:type="character" w:styleId="Heading5Char" w:customStyle="1">
    <w:name w:val="Heading 5 Char"/>
    <w:basedOn w:val="DefaultParagraphFont"/>
    <w:link w:val="Heading5"/>
    <w:uiPriority w:val="9"/>
    <w:rsid w:val="003E5D53"/>
    <w:rPr>
      <w:rFonts w:asciiTheme="majorHAnsi" w:hAnsiTheme="majorHAnsi" w:eastAsiaTheme="majorEastAsia" w:cstheme="majorBidi"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67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7952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67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95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6795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9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6795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12DC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01CD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B456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4">
    <w:name w:val="Grid Table 4"/>
    <w:basedOn w:val="TableNormal"/>
    <w:uiPriority w:val="49"/>
    <w:rsid w:val="002B4568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msonormal0" w:customStyle="1">
    <w:name w:val="msonormal"/>
    <w:basedOn w:val="Normal"/>
    <w:rsid w:val="00A3773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paragraph" w:customStyle="1">
    <w:name w:val="paragraph"/>
    <w:basedOn w:val="Normal"/>
    <w:rsid w:val="00A3773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textrun" w:customStyle="1">
    <w:name w:val="textrun"/>
    <w:basedOn w:val="DefaultParagraphFont"/>
    <w:rsid w:val="00A37739"/>
  </w:style>
  <w:style w:type="character" w:styleId="normaltextrun" w:customStyle="1">
    <w:name w:val="normaltextrun"/>
    <w:basedOn w:val="DefaultParagraphFont"/>
    <w:rsid w:val="00A37739"/>
  </w:style>
  <w:style w:type="character" w:styleId="eop" w:customStyle="1">
    <w:name w:val="eop"/>
    <w:basedOn w:val="DefaultParagraphFont"/>
    <w:rsid w:val="00A37739"/>
  </w:style>
  <w:style w:type="paragraph" w:styleId="Revision">
    <w:name w:val="Revision"/>
    <w:hidden/>
    <w:uiPriority w:val="99"/>
    <w:semiHidden/>
    <w:rsid w:val="00132AB6"/>
    <w:pPr>
      <w:spacing w:after="0" w:line="240" w:lineRule="auto"/>
    </w:pPr>
    <w:rPr>
      <w:sz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A1D2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548"/>
    <w:rPr>
      <w:color w:val="954F72" w:themeColor="followedHyperlink"/>
      <w:u w:val="single"/>
    </w:rPr>
  </w:style>
  <w:style w:type="character" w:styleId="cf01" w:customStyle="1">
    <w:name w:val="cf01"/>
    <w:basedOn w:val="DefaultParagraphFont"/>
    <w:rsid w:val="0078113B"/>
    <w:rPr>
      <w:rFonts w:hint="default" w:ascii="Segoe UI" w:hAnsi="Segoe UI" w:cs="Segoe UI"/>
      <w:color w:val="0F1419"/>
      <w:sz w:val="18"/>
      <w:szCs w:val="18"/>
    </w:rPr>
  </w:style>
  <w:style w:type="character" w:styleId="cf11" w:customStyle="1">
    <w:name w:val="cf11"/>
    <w:basedOn w:val="DefaultParagraphFont"/>
    <w:rsid w:val="0078113B"/>
    <w:rPr>
      <w:rFonts w:hint="default" w:ascii="Segoe UI" w:hAnsi="Segoe UI" w:cs="Segoe UI"/>
      <w:color w:val="1D9BF0"/>
      <w:sz w:val="18"/>
      <w:szCs w:val="18"/>
    </w:rPr>
  </w:style>
  <w:style w:type="character" w:styleId="xexx8yu" w:customStyle="1">
    <w:name w:val="xexx8yu"/>
    <w:basedOn w:val="DefaultParagraphFont"/>
    <w:rsid w:val="005C7D78"/>
  </w:style>
  <w:style w:type="character" w:styleId="ilfuvd" w:customStyle="1">
    <w:name w:val="ilfuvd"/>
    <w:basedOn w:val="DefaultParagraphFont"/>
    <w:rsid w:val="00B85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3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5724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4883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8822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7265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110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4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28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742454">
                  <w:marLeft w:val="0"/>
                  <w:marRight w:val="0"/>
                  <w:marTop w:val="3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099299">
                      <w:marLeft w:val="681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979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9362506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5E88B7"/>
                        <w:right w:val="none" w:sz="0" w:space="0" w:color="auto"/>
                      </w:divBdr>
                      <w:divsChild>
                        <w:div w:id="863136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4910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8820272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single" w:sz="12" w:space="10" w:color="5E88B7"/>
                        <w:right w:val="none" w:sz="0" w:space="0" w:color="auto"/>
                      </w:divBdr>
                      <w:divsChild>
                        <w:div w:id="443698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839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458148">
          <w:marLeft w:val="0"/>
          <w:marRight w:val="0"/>
          <w:marTop w:val="0"/>
          <w:marBottom w:val="0"/>
          <w:divBdr>
            <w:top w:val="single" w:sz="48" w:space="0" w:color="4C77A2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65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44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398512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968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3996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92044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91861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99423">
          <w:marLeft w:val="126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5627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4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0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76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7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5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98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4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8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8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9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79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4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30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4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78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56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26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3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31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0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3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1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7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3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9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7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4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1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5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6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7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5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1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51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7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5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5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1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77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0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67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86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0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58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54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29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2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5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2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4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8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9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4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1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9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9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64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49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0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3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5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4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5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0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1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1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7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6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5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0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7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96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5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36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4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03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66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9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41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0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5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1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43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3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9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7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9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1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5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6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6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5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50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29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37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7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3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4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47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9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11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0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4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6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83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82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4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83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3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16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0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7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92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10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45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9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4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87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9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4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2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11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7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3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9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1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0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0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7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69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4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99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1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15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80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16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3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9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2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8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1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7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23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2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25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44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08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26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2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7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1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69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88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6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8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5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88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0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58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8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66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9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4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2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56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9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87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5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75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7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5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92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7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1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21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8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43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7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16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9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2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3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8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52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4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7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3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5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49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28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98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0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5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5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45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44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0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0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12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0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2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6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0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3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0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0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09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2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1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4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7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3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7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49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1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5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04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1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9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2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6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6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81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1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9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21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0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1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8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3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2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62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29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0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8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6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5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0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93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07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2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0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7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2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0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7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2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9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1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7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0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13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3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13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2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21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04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24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8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2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9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8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5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98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4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39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0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37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3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2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94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9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4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0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3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66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3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70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7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61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4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18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4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83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3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53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9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6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6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4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35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5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736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17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2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53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7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5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2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2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3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5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1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03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8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1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3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5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95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2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9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8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2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9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43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61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1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4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41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3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70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7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46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9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3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96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8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43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79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43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0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1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65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74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68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03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90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4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4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5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0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9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0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8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6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45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3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5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25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4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29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11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8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99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7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34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3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5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2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32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9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4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5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7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0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5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4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63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4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2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1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23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63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46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0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6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1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69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6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7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0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9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5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23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3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25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9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31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25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2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5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1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4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89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8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14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83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3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21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1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63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1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15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9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4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9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76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1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33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8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6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9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57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8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0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05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5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55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99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0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3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9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3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0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9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6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78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4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93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6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1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3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6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2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6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07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44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7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1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125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5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7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0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1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95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24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5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23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62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9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2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4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6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6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1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35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5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7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9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8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7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21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49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7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80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9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66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36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0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36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7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9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7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48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00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4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6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63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9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26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2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64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56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4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2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6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2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48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8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98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8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3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12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4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2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7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8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6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18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0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5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0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0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0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0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3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0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77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4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39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0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9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16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32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1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6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69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6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8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6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8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6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33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83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1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9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3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2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05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9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6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0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93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8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8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8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2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2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87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2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94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2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93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16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7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97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60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7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0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1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0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6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4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7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0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98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2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3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0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1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48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2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5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1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67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2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2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1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7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7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0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7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30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0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9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2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2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7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8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30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1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00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8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45210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5983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09321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5784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4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mata.com/rider-guide/potomac-yard/index.cfm" TargetMode="Externa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styles" Target="styles.xml" Id="rId3" /><Relationship Type="http://schemas.openxmlformats.org/officeDocument/2006/relationships/customXml" Target="../customXml/item3.xml" Id="rId21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numbering" Target="numbering.xml" Id="rId2" /><Relationship Type="http://schemas.openxmlformats.org/officeDocument/2006/relationships/header" Target="header3.xml" Id="rId16" /><Relationship Type="http://schemas.openxmlformats.org/officeDocument/2006/relationships/customXml" Target="../customXml/item2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3.png" Id="rId11" /><Relationship Type="http://schemas.openxmlformats.org/officeDocument/2006/relationships/webSettings" Target="webSettings.xml" Id="rId5" /><Relationship Type="http://schemas.openxmlformats.org/officeDocument/2006/relationships/footer" Target="footer2.xml" Id="rId15" /><Relationship Type="http://schemas.openxmlformats.org/officeDocument/2006/relationships/image" Target="media/image2.png" Id="rId10" /><Relationship Type="http://schemas.openxmlformats.org/officeDocument/2006/relationships/theme" Target="theme/theme1.xml" Id="rId19" /><Relationship Type="http://schemas.openxmlformats.org/officeDocument/2006/relationships/settings" Target="settings.xml" Id="rId4" /><Relationship Type="http://schemas.openxmlformats.org/officeDocument/2006/relationships/footer" Target="footer1.xml" Id="rId14" /><Relationship Type="http://schemas.openxmlformats.org/officeDocument/2006/relationships/customXml" Target="../customXml/item4.xml" Id="rId22" /><Relationship Type="http://schemas.openxmlformats.org/officeDocument/2006/relationships/image" Target="/media/image4.png" Id="R076882136f234080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1538EEF51FBD4F8ABBB6303E446274" ma:contentTypeVersion="16" ma:contentTypeDescription="Create a new document." ma:contentTypeScope="" ma:versionID="0e3d364e1f40503e08117efb14fea877">
  <xsd:schema xmlns:xsd="http://www.w3.org/2001/XMLSchema" xmlns:xs="http://www.w3.org/2001/XMLSchema" xmlns:p="http://schemas.microsoft.com/office/2006/metadata/properties" xmlns:ns2="43c76f73-9ddd-4d91-aaa7-d5479899e208" xmlns:ns3="aaf8607b-a0ff-4bc7-8f28-c4769cda53dc" targetNamespace="http://schemas.microsoft.com/office/2006/metadata/properties" ma:root="true" ma:fieldsID="c70663a2af7fa923cb7e4323a6af256b" ns2:_="" ns3:_="">
    <xsd:import namespace="43c76f73-9ddd-4d91-aaa7-d5479899e208"/>
    <xsd:import namespace="aaf8607b-a0ff-4bc7-8f28-c4769cda53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6f73-9ddd-4d91-aaa7-d5479899e2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01999fc-e449-4b5e-9052-2a7e0468b4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f8607b-a0ff-4bc7-8f28-c4769cda53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85a9041-9ea1-4994-9e8b-ade4cc6c01a9}" ma:internalName="TaxCatchAll" ma:showField="CatchAllData" ma:web="aaf8607b-a0ff-4bc7-8f28-c4769cda53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af8607b-a0ff-4bc7-8f28-c4769cda53dc" xsi:nil="true"/>
    <lcf76f155ced4ddcb4097134ff3c332f xmlns="43c76f73-9ddd-4d91-aaa7-d5479899e20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2E6ACA0-F170-41A2-92BC-0BAD49896F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AC73DF-364A-4E1F-A74D-C2CE2F0BD6FC}"/>
</file>

<file path=customXml/itemProps3.xml><?xml version="1.0" encoding="utf-8"?>
<ds:datastoreItem xmlns:ds="http://schemas.openxmlformats.org/officeDocument/2006/customXml" ds:itemID="{0F692EC1-BC12-4A3D-A244-03719812A3B2}"/>
</file>

<file path=customXml/itemProps4.xml><?xml version="1.0" encoding="utf-8"?>
<ds:datastoreItem xmlns:ds="http://schemas.openxmlformats.org/officeDocument/2006/customXml" ds:itemID="{B37B7CA0-86FB-45CD-87B6-49798519938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Gadala Maria, Tatiana M. (Contr)</cp:lastModifiedBy>
  <cp:revision>2</cp:revision>
  <dcterms:created xsi:type="dcterms:W3CDTF">2023-05-17T21:46:00Z</dcterms:created>
  <dcterms:modified xsi:type="dcterms:W3CDTF">2023-05-18T14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1538EEF51FBD4F8ABBB6303E446274</vt:lpwstr>
  </property>
  <property fmtid="{D5CDD505-2E9C-101B-9397-08002B2CF9AE}" pid="3" name="MediaServiceImageTags">
    <vt:lpwstr/>
  </property>
</Properties>
</file>